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FB0061" w14:textId="77777777" w:rsidR="00A02F5E" w:rsidRDefault="00A02F5E" w:rsidP="00C85CE0">
      <w:pPr>
        <w:tabs>
          <w:tab w:val="left" w:pos="3767"/>
        </w:tabs>
        <w:jc w:val="center"/>
        <w:rPr>
          <w:rFonts w:cs="Arial"/>
          <w:b/>
          <w:sz w:val="28"/>
          <w:szCs w:val="28"/>
          <w:lang w:val="en-US"/>
        </w:rPr>
      </w:pPr>
    </w:p>
    <w:p w14:paraId="6F114E0D" w14:textId="2B672F99" w:rsidR="00425687" w:rsidRDefault="00120D2D" w:rsidP="008828A9">
      <w:pPr>
        <w:shd w:val="clear" w:color="auto" w:fill="E5DFEC" w:themeFill="accent4" w:themeFillTint="33"/>
        <w:jc w:val="center"/>
        <w:rPr>
          <w:rFonts w:cs="Arial"/>
          <w:b/>
          <w:sz w:val="28"/>
          <w:szCs w:val="28"/>
          <w:lang w:val="en-US"/>
        </w:rPr>
      </w:pPr>
      <w:r w:rsidRPr="006D6CBC">
        <w:rPr>
          <w:rFonts w:cs="Arial"/>
          <w:b/>
          <w:sz w:val="28"/>
          <w:szCs w:val="28"/>
          <w:lang w:val="en-US"/>
        </w:rPr>
        <w:t>Short-term Joint Staff Training (C</w:t>
      </w:r>
      <w:r w:rsidR="0003014F">
        <w:rPr>
          <w:rFonts w:cs="Arial"/>
          <w:b/>
          <w:sz w:val="28"/>
          <w:szCs w:val="28"/>
          <w:lang w:val="en-US"/>
        </w:rPr>
        <w:t>2</w:t>
      </w:r>
      <w:r w:rsidRPr="006D6CBC">
        <w:rPr>
          <w:rFonts w:cs="Arial"/>
          <w:b/>
          <w:sz w:val="28"/>
          <w:szCs w:val="28"/>
          <w:lang w:val="en-US"/>
        </w:rPr>
        <w:t>)</w:t>
      </w:r>
    </w:p>
    <w:p w14:paraId="669D3C82" w14:textId="5C4BB744" w:rsidR="00084678" w:rsidRPr="005B1556" w:rsidRDefault="00E01C0C" w:rsidP="008828A9">
      <w:pPr>
        <w:pStyle w:val="Footer"/>
        <w:shd w:val="clear" w:color="auto" w:fill="E5DFEC" w:themeFill="accent4" w:themeFillTint="33"/>
        <w:spacing w:after="120"/>
        <w:jc w:val="center"/>
        <w:rPr>
          <w:sz w:val="24"/>
        </w:rPr>
      </w:pPr>
      <w:r w:rsidRPr="00E01C0C">
        <w:rPr>
          <w:b/>
          <w:i/>
          <w:color w:val="31849B" w:themeColor="accent5" w:themeShade="BF"/>
          <w:szCs w:val="22"/>
        </w:rPr>
        <w:t xml:space="preserve">Empowering </w:t>
      </w:r>
      <w:r w:rsidR="00AB0A89">
        <w:rPr>
          <w:b/>
          <w:i/>
          <w:color w:val="31849B" w:themeColor="accent5" w:themeShade="BF"/>
          <w:szCs w:val="22"/>
        </w:rPr>
        <w:t>forward-thinking</w:t>
      </w:r>
      <w:r w:rsidRPr="00E01C0C">
        <w:rPr>
          <w:b/>
          <w:i/>
          <w:color w:val="31849B" w:themeColor="accent5" w:themeShade="BF"/>
          <w:szCs w:val="22"/>
        </w:rPr>
        <w:t xml:space="preserve"> skills through sustainable knowledge and best practices in education and training </w:t>
      </w:r>
      <w:r w:rsidR="00B5373B">
        <w:rPr>
          <w:sz w:val="24"/>
        </w:rPr>
        <w:t>06</w:t>
      </w:r>
      <w:r w:rsidR="00084678" w:rsidRPr="005B1556">
        <w:rPr>
          <w:sz w:val="24"/>
          <w:vertAlign w:val="superscript"/>
        </w:rPr>
        <w:t xml:space="preserve">th </w:t>
      </w:r>
      <w:r w:rsidR="00084678" w:rsidRPr="005B1556">
        <w:rPr>
          <w:sz w:val="24"/>
        </w:rPr>
        <w:t xml:space="preserve">- </w:t>
      </w:r>
      <w:r w:rsidR="00B5373B">
        <w:rPr>
          <w:sz w:val="24"/>
        </w:rPr>
        <w:t>10</w:t>
      </w:r>
      <w:r w:rsidR="00084678" w:rsidRPr="005B1556">
        <w:rPr>
          <w:sz w:val="24"/>
          <w:vertAlign w:val="superscript"/>
        </w:rPr>
        <w:t>th</w:t>
      </w:r>
      <w:r w:rsidR="00084678" w:rsidRPr="005B1556">
        <w:rPr>
          <w:sz w:val="24"/>
        </w:rPr>
        <w:t xml:space="preserve"> </w:t>
      </w:r>
      <w:r w:rsidR="00F92485">
        <w:rPr>
          <w:sz w:val="24"/>
        </w:rPr>
        <w:t>June</w:t>
      </w:r>
      <w:r w:rsidR="00084678" w:rsidRPr="005B1556">
        <w:rPr>
          <w:sz w:val="24"/>
        </w:rPr>
        <w:t xml:space="preserve"> 202</w:t>
      </w:r>
      <w:r w:rsidR="00F92485">
        <w:rPr>
          <w:sz w:val="24"/>
        </w:rPr>
        <w:t>2</w:t>
      </w:r>
    </w:p>
    <w:p w14:paraId="57483D44" w14:textId="77777777" w:rsidR="008570C6" w:rsidRPr="008570C6" w:rsidRDefault="008570C6" w:rsidP="008828A9">
      <w:pPr>
        <w:shd w:val="clear" w:color="auto" w:fill="E5DFEC" w:themeFill="accent4" w:themeFillTint="33"/>
        <w:jc w:val="center"/>
        <w:rPr>
          <w:rFonts w:cs="Arial"/>
          <w:bCs/>
          <w:i/>
          <w:iCs/>
          <w:lang w:val="en-US"/>
        </w:rPr>
      </w:pPr>
      <w:r w:rsidRPr="008570C6">
        <w:rPr>
          <w:rFonts w:cs="Arial"/>
          <w:bCs/>
          <w:i/>
          <w:iCs/>
          <w:lang w:val="en-US"/>
        </w:rPr>
        <w:t xml:space="preserve">KAUNAS FACULTY OF VILNIUS UNIVERSITY </w:t>
      </w:r>
    </w:p>
    <w:p w14:paraId="3CE1CDE3" w14:textId="028DCBAE" w:rsidR="008570C6" w:rsidRPr="008570C6" w:rsidRDefault="008570C6" w:rsidP="008828A9">
      <w:pPr>
        <w:shd w:val="clear" w:color="auto" w:fill="E5DFEC" w:themeFill="accent4" w:themeFillTint="33"/>
        <w:jc w:val="center"/>
        <w:rPr>
          <w:rFonts w:cs="Arial"/>
          <w:bCs/>
          <w:i/>
          <w:iCs/>
          <w:lang w:val="en-US"/>
        </w:rPr>
      </w:pPr>
      <w:r w:rsidRPr="008570C6">
        <w:rPr>
          <w:rFonts w:cs="Arial"/>
          <w:bCs/>
          <w:i/>
          <w:iCs/>
          <w:lang w:val="en-US"/>
        </w:rPr>
        <w:t xml:space="preserve"> LITHUANIA,</w:t>
      </w:r>
    </w:p>
    <w:p w14:paraId="2B627544" w14:textId="5CBFAB50" w:rsidR="00A20DF4" w:rsidRDefault="008570C6" w:rsidP="008828A9">
      <w:pPr>
        <w:shd w:val="clear" w:color="auto" w:fill="E5DFEC" w:themeFill="accent4" w:themeFillTint="33"/>
        <w:jc w:val="center"/>
        <w:rPr>
          <w:rFonts w:cs="Arial"/>
          <w:bCs/>
          <w:lang w:val="en-US"/>
        </w:rPr>
      </w:pPr>
      <w:r w:rsidRPr="008570C6">
        <w:rPr>
          <w:rFonts w:cs="Arial"/>
          <w:bCs/>
          <w:i/>
          <w:iCs/>
          <w:lang w:val="en-US"/>
        </w:rPr>
        <w:tab/>
      </w:r>
      <w:r w:rsidRPr="008570C6">
        <w:rPr>
          <w:rFonts w:cs="Arial"/>
          <w:bCs/>
          <w:i/>
          <w:iCs/>
          <w:lang w:val="en-US"/>
        </w:rPr>
        <w:tab/>
      </w:r>
    </w:p>
    <w:p w14:paraId="3FE7E22D" w14:textId="12840CAF" w:rsidR="009A5B7B" w:rsidRDefault="00000000" w:rsidP="008828A9">
      <w:pPr>
        <w:shd w:val="clear" w:color="auto" w:fill="E5DFEC" w:themeFill="accent4" w:themeFillTint="33"/>
        <w:jc w:val="center"/>
        <w:rPr>
          <w:rFonts w:cs="Arial"/>
          <w:bCs/>
          <w:lang w:val="en-US"/>
        </w:rPr>
      </w:pPr>
      <w:hyperlink r:id="rId11" w:history="1">
        <w:r w:rsidR="00A20DF4" w:rsidRPr="003F79D2">
          <w:rPr>
            <w:rStyle w:val="Hyperlink"/>
            <w:rFonts w:cs="Arial"/>
            <w:bCs/>
            <w:lang w:val="en-US"/>
          </w:rPr>
          <w:t>https://www.smartskills4.com/4-2-staff-training-c1-c4-links</w:t>
        </w:r>
      </w:hyperlink>
    </w:p>
    <w:p w14:paraId="2DD50B47" w14:textId="77777777" w:rsidR="00A20DF4" w:rsidRDefault="00A20DF4" w:rsidP="008828A9">
      <w:pPr>
        <w:shd w:val="clear" w:color="auto" w:fill="E5DFEC" w:themeFill="accent4" w:themeFillTint="33"/>
        <w:jc w:val="center"/>
        <w:rPr>
          <w:rFonts w:cs="Arial"/>
          <w:bCs/>
          <w:lang w:val="en-US"/>
        </w:rPr>
      </w:pPr>
    </w:p>
    <w:p w14:paraId="54092B80" w14:textId="33EAC0D7" w:rsidR="009A5B7B" w:rsidRPr="009A5B7B" w:rsidRDefault="009A5B7B" w:rsidP="008828A9">
      <w:pPr>
        <w:shd w:val="clear" w:color="auto" w:fill="E5DFEC" w:themeFill="accent4" w:themeFillTint="33"/>
        <w:jc w:val="center"/>
        <w:rPr>
          <w:b/>
          <w:i/>
          <w:sz w:val="32"/>
          <w:szCs w:val="32"/>
        </w:rPr>
      </w:pPr>
      <w:r w:rsidRPr="009A5B7B">
        <w:rPr>
          <w:rFonts w:cs="Arial"/>
          <w:b/>
          <w:sz w:val="32"/>
          <w:szCs w:val="36"/>
          <w:lang w:val="en-US"/>
        </w:rPr>
        <w:t>CALL FOR APPLICATION</w:t>
      </w:r>
    </w:p>
    <w:p w14:paraId="69080BB3" w14:textId="74B5C843" w:rsidR="00FA3807" w:rsidRDefault="00FA3807" w:rsidP="008828A9">
      <w:pPr>
        <w:shd w:val="clear" w:color="auto" w:fill="E5DFEC" w:themeFill="accent4" w:themeFillTint="33"/>
        <w:jc w:val="center"/>
        <w:rPr>
          <w:b/>
          <w:i/>
          <w:color w:val="0070C0"/>
          <w:szCs w:val="22"/>
        </w:rPr>
      </w:pPr>
    </w:p>
    <w:p w14:paraId="6B3C28D0" w14:textId="0713DCBD" w:rsidR="00FA3807" w:rsidRPr="00EA73EA" w:rsidRDefault="00FA3807" w:rsidP="008828A9">
      <w:pPr>
        <w:shd w:val="clear" w:color="auto" w:fill="E5DFEC" w:themeFill="accent4" w:themeFillTint="33"/>
      </w:pPr>
      <w:r w:rsidRPr="00EA73EA">
        <w:t>The project - „</w:t>
      </w:r>
      <w:r w:rsidR="00D60352" w:rsidRPr="00EA73EA">
        <w:t xml:space="preserve">Transnational cooperation initiative fostering developing </w:t>
      </w:r>
      <w:r w:rsidR="00AB0A89">
        <w:t>forward-thinking</w:t>
      </w:r>
      <w:r w:rsidR="00D60352" w:rsidRPr="00EA73EA">
        <w:t xml:space="preserve"> skills of students, teachers and workforce in sustainability-relevant sectors posed by Business 4.0 trends through innovation in Business&amp; Engineering education and training</w:t>
      </w:r>
      <w:r w:rsidRPr="00EA73EA">
        <w:t>”, organized through the ERASMUS+ programme</w:t>
      </w:r>
      <w:r w:rsidR="003F18DC" w:rsidRPr="00EA73EA">
        <w:t>,</w:t>
      </w:r>
      <w:r w:rsidRPr="00EA73EA">
        <w:t xml:space="preserve"> will organise a </w:t>
      </w:r>
      <w:r w:rsidR="00F45A77" w:rsidRPr="00EA73EA">
        <w:t>short-term</w:t>
      </w:r>
      <w:r w:rsidRPr="00EA73EA">
        <w:t xml:space="preserve"> </w:t>
      </w:r>
      <w:r w:rsidR="00AB0A89">
        <w:t>teacher training</w:t>
      </w:r>
      <w:r w:rsidRPr="00EA73EA">
        <w:t xml:space="preserve"> during the </w:t>
      </w:r>
      <w:r w:rsidR="00973A57" w:rsidRPr="00EA73EA">
        <w:t>period</w:t>
      </w:r>
      <w:r w:rsidRPr="00EA73EA">
        <w:t>.</w:t>
      </w:r>
    </w:p>
    <w:p w14:paraId="7DF6A3BA" w14:textId="77777777" w:rsidR="00FA3807" w:rsidRPr="00EA73EA" w:rsidRDefault="00FA3807" w:rsidP="008828A9">
      <w:pPr>
        <w:shd w:val="clear" w:color="auto" w:fill="E5DFEC" w:themeFill="accent4" w:themeFillTint="33"/>
      </w:pPr>
    </w:p>
    <w:p w14:paraId="323B61A0" w14:textId="77777777" w:rsidR="00FA5AA6" w:rsidRPr="00EA73EA" w:rsidRDefault="00FA5AA6" w:rsidP="008828A9">
      <w:pPr>
        <w:shd w:val="clear" w:color="auto" w:fill="E5DFEC" w:themeFill="accent4" w:themeFillTint="33"/>
      </w:pPr>
      <w:r w:rsidRPr="009E2F6E">
        <w:rPr>
          <w:b/>
          <w:bCs/>
          <w:u w:val="single"/>
        </w:rPr>
        <w:t>The training aims to</w:t>
      </w:r>
      <w:r w:rsidRPr="00EA73EA">
        <w:t>:</w:t>
      </w:r>
    </w:p>
    <w:p w14:paraId="35C6AB47" w14:textId="79FA1986" w:rsidR="00856511" w:rsidRDefault="00485D6C" w:rsidP="008828A9">
      <w:pPr>
        <w:pStyle w:val="ListParagraph"/>
        <w:numPr>
          <w:ilvl w:val="0"/>
          <w:numId w:val="13"/>
        </w:numPr>
        <w:shd w:val="clear" w:color="auto" w:fill="E5DFEC" w:themeFill="accent4" w:themeFillTint="33"/>
        <w:rPr>
          <w:bCs w:val="0"/>
        </w:rPr>
      </w:pPr>
      <w:r>
        <w:t>B</w:t>
      </w:r>
      <w:r w:rsidR="004F3571" w:rsidRPr="004F3571">
        <w:t xml:space="preserve">oost </w:t>
      </w:r>
      <w:r w:rsidR="00AB0A89">
        <w:t>high-quality</w:t>
      </w:r>
      <w:r w:rsidR="004F3571" w:rsidRPr="004F3571">
        <w:t xml:space="preserve"> practical resources for learning, teaching and training needed to support digital and cognitive </w:t>
      </w:r>
      <w:proofErr w:type="gramStart"/>
      <w:r w:rsidR="004F3571" w:rsidRPr="004F3571">
        <w:t>skills</w:t>
      </w:r>
      <w:proofErr w:type="gramEnd"/>
    </w:p>
    <w:p w14:paraId="7C7F3511" w14:textId="1EF60E69" w:rsidR="00011328" w:rsidRPr="00EA73EA" w:rsidRDefault="00485D6C" w:rsidP="008828A9">
      <w:pPr>
        <w:pStyle w:val="ListParagraph"/>
        <w:numPr>
          <w:ilvl w:val="0"/>
          <w:numId w:val="13"/>
        </w:numPr>
        <w:shd w:val="clear" w:color="auto" w:fill="E5DFEC" w:themeFill="accent4" w:themeFillTint="33"/>
      </w:pPr>
      <w:r>
        <w:t>B</w:t>
      </w:r>
      <w:r w:rsidR="004F3571" w:rsidRPr="004F3571">
        <w:t>uilds a meaningful learning experience fuelled with knowledge sharing on various sustainability-related topics and different learning contexts.</w:t>
      </w:r>
    </w:p>
    <w:p w14:paraId="0CCCA550" w14:textId="4E45E1A8" w:rsidR="006C52D0" w:rsidRPr="00EA73EA" w:rsidRDefault="006C52D0" w:rsidP="008828A9">
      <w:pPr>
        <w:shd w:val="clear" w:color="auto" w:fill="E5DFEC" w:themeFill="accent4" w:themeFillTint="33"/>
      </w:pPr>
      <w:r w:rsidRPr="009E2F6E">
        <w:rPr>
          <w:b/>
          <w:bCs/>
          <w:u w:val="single"/>
        </w:rPr>
        <w:t xml:space="preserve">The benefits for </w:t>
      </w:r>
      <w:r w:rsidR="00973A57">
        <w:rPr>
          <w:b/>
          <w:bCs/>
          <w:u w:val="single"/>
        </w:rPr>
        <w:t xml:space="preserve">the </w:t>
      </w:r>
      <w:r w:rsidR="009E2F6E">
        <w:rPr>
          <w:b/>
          <w:bCs/>
          <w:u w:val="single"/>
        </w:rPr>
        <w:t xml:space="preserve">selected </w:t>
      </w:r>
      <w:r w:rsidR="00AB0A89">
        <w:rPr>
          <w:b/>
          <w:bCs/>
          <w:u w:val="single"/>
        </w:rPr>
        <w:t>workforce</w:t>
      </w:r>
      <w:r w:rsidRPr="009E2F6E">
        <w:rPr>
          <w:b/>
          <w:bCs/>
          <w:u w:val="single"/>
        </w:rPr>
        <w:t xml:space="preserve"> are</w:t>
      </w:r>
      <w:r w:rsidRPr="00EA73EA">
        <w:t>:</w:t>
      </w:r>
    </w:p>
    <w:p w14:paraId="694F0734" w14:textId="0C6797BD" w:rsidR="00263F4D" w:rsidRPr="00BE3EEB" w:rsidRDefault="00263F4D" w:rsidP="008828A9">
      <w:pPr>
        <w:pStyle w:val="ListParagraph"/>
        <w:numPr>
          <w:ilvl w:val="0"/>
          <w:numId w:val="13"/>
        </w:numPr>
        <w:shd w:val="clear" w:color="auto" w:fill="E5DFEC" w:themeFill="accent4" w:themeFillTint="33"/>
      </w:pPr>
      <w:r w:rsidRPr="00BE3EEB">
        <w:t xml:space="preserve">Better familiarized with </w:t>
      </w:r>
      <w:r w:rsidR="00C8690F" w:rsidRPr="00BE3EEB">
        <w:t xml:space="preserve">Business 4.0 </w:t>
      </w:r>
      <w:r w:rsidR="00765044">
        <w:t>concepts</w:t>
      </w:r>
      <w:r w:rsidRPr="00BE3EEB">
        <w:t xml:space="preserve"> in </w:t>
      </w:r>
      <w:r w:rsidR="00765044">
        <w:t xml:space="preserve">the </w:t>
      </w:r>
      <w:r w:rsidRPr="00BE3EEB">
        <w:t xml:space="preserve">learning process </w:t>
      </w:r>
    </w:p>
    <w:p w14:paraId="2F35221A" w14:textId="77777777" w:rsidR="002B4549" w:rsidRPr="002B4549" w:rsidRDefault="00E272C5" w:rsidP="008828A9">
      <w:pPr>
        <w:pStyle w:val="ListParagraph"/>
        <w:numPr>
          <w:ilvl w:val="0"/>
          <w:numId w:val="13"/>
        </w:numPr>
        <w:shd w:val="clear" w:color="auto" w:fill="E5DFEC" w:themeFill="accent4" w:themeFillTint="33"/>
      </w:pPr>
      <w:r w:rsidRPr="002B4549">
        <w:t>B</w:t>
      </w:r>
      <w:r w:rsidR="00BE3EEB" w:rsidRPr="002B4549">
        <w:t xml:space="preserve">rings evidence of upgraded knowledge and successful examples, which steer to professional </w:t>
      </w:r>
      <w:proofErr w:type="gramStart"/>
      <w:r w:rsidR="00BE3EEB" w:rsidRPr="002B4549">
        <w:t>development</w:t>
      </w:r>
      <w:proofErr w:type="gramEnd"/>
    </w:p>
    <w:p w14:paraId="58DEDCBC" w14:textId="77777777" w:rsidR="002B4549" w:rsidRPr="002B4549" w:rsidRDefault="002B4549" w:rsidP="008828A9">
      <w:pPr>
        <w:pStyle w:val="ListParagraph"/>
        <w:numPr>
          <w:ilvl w:val="0"/>
          <w:numId w:val="13"/>
        </w:numPr>
        <w:shd w:val="clear" w:color="auto" w:fill="E5DFEC" w:themeFill="accent4" w:themeFillTint="33"/>
      </w:pPr>
      <w:r w:rsidRPr="002B4549">
        <w:t>S</w:t>
      </w:r>
      <w:r w:rsidR="00BE3EEB" w:rsidRPr="002B4549">
        <w:t xml:space="preserve">trengthens the motivation of participants to become aware of the innovation potential and sustainable eco-systems in their local contexts. </w:t>
      </w:r>
    </w:p>
    <w:p w14:paraId="75EA964F" w14:textId="60DBEF11" w:rsidR="00633617" w:rsidRDefault="00BE3EEB" w:rsidP="008828A9">
      <w:pPr>
        <w:pStyle w:val="ListParagraph"/>
        <w:numPr>
          <w:ilvl w:val="0"/>
          <w:numId w:val="13"/>
        </w:numPr>
        <w:shd w:val="clear" w:color="auto" w:fill="E5DFEC" w:themeFill="accent4" w:themeFillTint="33"/>
      </w:pPr>
      <w:r w:rsidRPr="002B4549">
        <w:t xml:space="preserve">It increases synergies between </w:t>
      </w:r>
      <w:r w:rsidR="000158CD">
        <w:t>the theoretical</w:t>
      </w:r>
      <w:r w:rsidRPr="002B4549">
        <w:t xml:space="preserve"> and world of work and enables the development of genuine educational resources in various sustainability-related topics.</w:t>
      </w:r>
    </w:p>
    <w:p w14:paraId="618261A5" w14:textId="77777777" w:rsidR="00A053F1" w:rsidRPr="002B4549" w:rsidRDefault="00A053F1" w:rsidP="008828A9">
      <w:pPr>
        <w:shd w:val="clear" w:color="auto" w:fill="E5DFEC" w:themeFill="accent4" w:themeFillTint="33"/>
        <w:ind w:left="360"/>
      </w:pPr>
    </w:p>
    <w:p w14:paraId="0316035C" w14:textId="7C9C68A7" w:rsidR="0080588C" w:rsidRPr="00A053F1" w:rsidRDefault="00AE61F2" w:rsidP="008828A9">
      <w:pPr>
        <w:shd w:val="clear" w:color="auto" w:fill="E5DFEC" w:themeFill="accent4" w:themeFillTint="33"/>
      </w:pPr>
      <w:r w:rsidRPr="00A053F1">
        <w:t xml:space="preserve">The training will be led by expert trainers in business and international university </w:t>
      </w:r>
      <w:r w:rsidR="0017228D">
        <w:t>cooperation</w:t>
      </w:r>
      <w:r w:rsidR="000C7827" w:rsidRPr="00A053F1">
        <w:t xml:space="preserve"> and will be </w:t>
      </w:r>
      <w:r w:rsidR="0017228D">
        <w:t>deployed</w:t>
      </w:r>
      <w:r w:rsidR="00D61BA1" w:rsidRPr="00A053F1">
        <w:t xml:space="preserve"> on 5 (five) training days, </w:t>
      </w:r>
      <w:r w:rsidR="00A6006E" w:rsidRPr="00A053F1">
        <w:t xml:space="preserve">with </w:t>
      </w:r>
      <w:r w:rsidR="0017228D">
        <w:t>a mix</w:t>
      </w:r>
      <w:r w:rsidR="00A6006E" w:rsidRPr="00A053F1">
        <w:t xml:space="preserve"> of presentations, </w:t>
      </w:r>
      <w:r w:rsidR="0080588C" w:rsidRPr="00A053F1">
        <w:t>discussions,</w:t>
      </w:r>
      <w:r w:rsidR="00A6006E" w:rsidRPr="00A053F1">
        <w:t xml:space="preserve"> and workshops</w:t>
      </w:r>
      <w:r w:rsidR="0080588C" w:rsidRPr="00A053F1">
        <w:t>:</w:t>
      </w:r>
    </w:p>
    <w:p w14:paraId="0116C77E" w14:textId="77777777" w:rsidR="00545C8E" w:rsidRPr="00A053F1" w:rsidRDefault="00545C8E" w:rsidP="008828A9">
      <w:pPr>
        <w:shd w:val="clear" w:color="auto" w:fill="E5DFEC" w:themeFill="accent4" w:themeFillTint="33"/>
      </w:pPr>
    </w:p>
    <w:p w14:paraId="4786CAF0" w14:textId="1767B88B" w:rsidR="00633617" w:rsidRPr="00A053F1" w:rsidRDefault="00633617" w:rsidP="008828A9">
      <w:pPr>
        <w:shd w:val="clear" w:color="auto" w:fill="E5DFEC" w:themeFill="accent4" w:themeFillTint="33"/>
      </w:pPr>
      <w:r w:rsidRPr="00A053F1">
        <w:t xml:space="preserve">For </w:t>
      </w:r>
      <w:r w:rsidR="0017228D">
        <w:t>the company</w:t>
      </w:r>
      <w:r w:rsidRPr="00A053F1">
        <w:t xml:space="preserve"> involved the event represents a meaningful opportunity to develop and modernize courses and syllabus, for developing international collaboration via digital learning and expanding the use of </w:t>
      </w:r>
      <w:r w:rsidR="00EA4A12" w:rsidRPr="00A053F1">
        <w:t xml:space="preserve">Business 4.0 </w:t>
      </w:r>
      <w:r w:rsidR="007D6AFE" w:rsidRPr="00A053F1">
        <w:t>elements.</w:t>
      </w:r>
    </w:p>
    <w:p w14:paraId="0151FA2B" w14:textId="40F6E6FD" w:rsidR="00F908C5" w:rsidRPr="00EA73EA" w:rsidRDefault="00F908C5" w:rsidP="008828A9">
      <w:pPr>
        <w:shd w:val="clear" w:color="auto" w:fill="E5DFEC" w:themeFill="accent4" w:themeFillTint="33"/>
      </w:pPr>
    </w:p>
    <w:p w14:paraId="67AE2179" w14:textId="587594D0" w:rsidR="00F908C5" w:rsidRDefault="002D6983" w:rsidP="008828A9">
      <w:pPr>
        <w:shd w:val="clear" w:color="auto" w:fill="E5DFEC" w:themeFill="accent4" w:themeFillTint="33"/>
      </w:pPr>
      <w:r>
        <w:rPr>
          <w:b/>
          <w:bCs/>
        </w:rPr>
        <w:t>AVANTERA</w:t>
      </w:r>
      <w:r w:rsidR="00703492">
        <w:rPr>
          <w:b/>
          <w:bCs/>
        </w:rPr>
        <w:t xml:space="preserve"> </w:t>
      </w:r>
      <w:r w:rsidR="009828C4">
        <w:rPr>
          <w:b/>
          <w:bCs/>
        </w:rPr>
        <w:t>partner</w:t>
      </w:r>
      <w:r w:rsidR="00F908C5" w:rsidRPr="00EA73EA">
        <w:t xml:space="preserve"> has allocated 2 positions for this event, for staff employed in the </w:t>
      </w:r>
      <w:r w:rsidR="006E3C4F">
        <w:t>company</w:t>
      </w:r>
      <w:r w:rsidR="00F96BE7" w:rsidRPr="00EA73EA">
        <w:t xml:space="preserve">, </w:t>
      </w:r>
      <w:r w:rsidR="001D75E2" w:rsidRPr="00EA73EA">
        <w:t>based</w:t>
      </w:r>
      <w:r w:rsidR="00F96BE7" w:rsidRPr="00EA73EA">
        <w:t xml:space="preserve"> on selection</w:t>
      </w:r>
      <w:r w:rsidR="003A597A" w:rsidRPr="00EA73EA">
        <w:t>.</w:t>
      </w:r>
    </w:p>
    <w:p w14:paraId="57F11404" w14:textId="77777777" w:rsidR="00577908" w:rsidRDefault="00577908" w:rsidP="008828A9">
      <w:pPr>
        <w:shd w:val="clear" w:color="auto" w:fill="E5DFEC" w:themeFill="accent4" w:themeFillTint="33"/>
      </w:pPr>
    </w:p>
    <w:p w14:paraId="643BB158" w14:textId="5A762C86" w:rsidR="00577908" w:rsidRPr="00EA73EA" w:rsidRDefault="00577908" w:rsidP="008828A9">
      <w:pPr>
        <w:shd w:val="clear" w:color="auto" w:fill="E5DFEC" w:themeFill="accent4" w:themeFillTint="33"/>
      </w:pPr>
      <w:r w:rsidRPr="00C60A6E">
        <w:rPr>
          <w:b/>
          <w:bCs/>
          <w:u w:val="single"/>
        </w:rPr>
        <w:t>Eligible participants</w:t>
      </w:r>
      <w:r>
        <w:t xml:space="preserve">: </w:t>
      </w:r>
      <w:r w:rsidR="00944873">
        <w:t>workforce</w:t>
      </w:r>
      <w:r w:rsidR="00C60A6E">
        <w:t xml:space="preserve"> staff from the project consortium</w:t>
      </w:r>
    </w:p>
    <w:p w14:paraId="322B0E08" w14:textId="77777777" w:rsidR="00EA73EA" w:rsidRDefault="00EA73EA" w:rsidP="008828A9">
      <w:pPr>
        <w:shd w:val="clear" w:color="auto" w:fill="E5DFEC" w:themeFill="accent4" w:themeFillTint="33"/>
        <w:jc w:val="both"/>
        <w:rPr>
          <w:sz w:val="20"/>
          <w:szCs w:val="20"/>
        </w:rPr>
      </w:pPr>
    </w:p>
    <w:p w14:paraId="013FC1B9" w14:textId="05A29A65" w:rsidR="0062110D" w:rsidRDefault="0062110D" w:rsidP="008828A9">
      <w:pPr>
        <w:shd w:val="clear" w:color="auto" w:fill="E5DFEC" w:themeFill="accent4" w:themeFillTint="33"/>
        <w:jc w:val="both"/>
        <w:rPr>
          <w:sz w:val="20"/>
          <w:szCs w:val="20"/>
        </w:rPr>
      </w:pPr>
      <w:r w:rsidRPr="0039243B">
        <w:rPr>
          <w:sz w:val="20"/>
          <w:szCs w:val="20"/>
        </w:rPr>
        <w:t xml:space="preserve">For additional information about </w:t>
      </w:r>
      <w:r w:rsidR="00944873">
        <w:rPr>
          <w:sz w:val="20"/>
          <w:szCs w:val="20"/>
        </w:rPr>
        <w:t xml:space="preserve">the </w:t>
      </w:r>
      <w:r w:rsidR="00113CA6">
        <w:rPr>
          <w:sz w:val="20"/>
          <w:szCs w:val="20"/>
        </w:rPr>
        <w:t>application</w:t>
      </w:r>
      <w:r w:rsidRPr="0039243B">
        <w:rPr>
          <w:sz w:val="20"/>
          <w:szCs w:val="20"/>
        </w:rPr>
        <w:t xml:space="preserve">, please contact </w:t>
      </w:r>
      <w:r w:rsidR="009828C4">
        <w:rPr>
          <w:sz w:val="20"/>
          <w:szCs w:val="20"/>
        </w:rPr>
        <w:t>project staff in</w:t>
      </w:r>
      <w:r w:rsidR="00EE7160">
        <w:rPr>
          <w:sz w:val="20"/>
          <w:szCs w:val="20"/>
        </w:rPr>
        <w:t xml:space="preserve">: </w:t>
      </w:r>
      <w:r w:rsidR="009828C4">
        <w:rPr>
          <w:sz w:val="20"/>
          <w:szCs w:val="20"/>
        </w:rPr>
        <w:t xml:space="preserve"> </w:t>
      </w:r>
      <w:hyperlink r:id="rId12" w:history="1">
        <w:r w:rsidR="008D2FCA" w:rsidRPr="00657AC0">
          <w:rPr>
            <w:rStyle w:val="Hyperlink"/>
            <w:sz w:val="20"/>
            <w:szCs w:val="20"/>
          </w:rPr>
          <w:t>Mihai.pascadi@avantera.ro</w:t>
        </w:r>
      </w:hyperlink>
    </w:p>
    <w:p w14:paraId="03E87612" w14:textId="099B1A8D" w:rsidR="0062110D" w:rsidRPr="00DF41E7" w:rsidRDefault="0062110D" w:rsidP="008828A9">
      <w:pPr>
        <w:shd w:val="clear" w:color="auto" w:fill="E5DFEC" w:themeFill="accent4" w:themeFillTint="33"/>
        <w:jc w:val="both"/>
        <w:rPr>
          <w:b/>
          <w:szCs w:val="22"/>
        </w:rPr>
      </w:pPr>
      <w:r w:rsidRPr="00DF41E7">
        <w:rPr>
          <w:b/>
          <w:szCs w:val="22"/>
        </w:rPr>
        <w:t>You are welcome!</w:t>
      </w:r>
    </w:p>
    <w:p w14:paraId="080648B2" w14:textId="7EE4084F" w:rsidR="0062110D" w:rsidRDefault="007F189A" w:rsidP="008828A9">
      <w:pPr>
        <w:shd w:val="clear" w:color="auto" w:fill="E5DFEC" w:themeFill="accent4" w:themeFillTint="33"/>
        <w:jc w:val="both"/>
        <w:rPr>
          <w:szCs w:val="22"/>
        </w:rPr>
      </w:pPr>
      <w:r>
        <w:rPr>
          <w:szCs w:val="22"/>
        </w:rPr>
        <w:t>Partner</w:t>
      </w:r>
      <w:r w:rsidR="006E1A39">
        <w:rPr>
          <w:szCs w:val="22"/>
        </w:rPr>
        <w:t>s</w:t>
      </w:r>
      <w:r>
        <w:rPr>
          <w:szCs w:val="22"/>
        </w:rPr>
        <w:t xml:space="preserve"> </w:t>
      </w:r>
      <w:r w:rsidR="00C23A58">
        <w:rPr>
          <w:szCs w:val="22"/>
        </w:rPr>
        <w:t>P</w:t>
      </w:r>
      <w:r w:rsidR="0062110D">
        <w:rPr>
          <w:szCs w:val="22"/>
        </w:rPr>
        <w:t>roject</w:t>
      </w:r>
      <w:r w:rsidR="0062110D" w:rsidRPr="00B839F2">
        <w:rPr>
          <w:szCs w:val="22"/>
        </w:rPr>
        <w:t xml:space="preserve"> manager</w:t>
      </w:r>
      <w:r w:rsidR="00F81D8B">
        <w:rPr>
          <w:szCs w:val="22"/>
        </w:rPr>
        <w:t xml:space="preserve">: Mihai </w:t>
      </w:r>
      <w:proofErr w:type="spellStart"/>
      <w:r w:rsidR="00F81D8B">
        <w:rPr>
          <w:szCs w:val="22"/>
        </w:rPr>
        <w:t>Pascadi</w:t>
      </w:r>
      <w:proofErr w:type="spellEnd"/>
      <w:r w:rsidR="00F81D8B">
        <w:rPr>
          <w:szCs w:val="22"/>
        </w:rPr>
        <w:t>.</w:t>
      </w:r>
    </w:p>
    <w:sectPr w:rsidR="0062110D" w:rsidSect="00DA1378">
      <w:headerReference w:type="default" r:id="rId13"/>
      <w:footerReference w:type="default" r:id="rId14"/>
      <w:pgSz w:w="11907" w:h="16839" w:code="9"/>
      <w:pgMar w:top="1440" w:right="902" w:bottom="1559" w:left="1134" w:header="454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AD6923" w14:textId="77777777" w:rsidR="00D16E1A" w:rsidRDefault="00D16E1A" w:rsidP="00DE7918">
      <w:r>
        <w:separator/>
      </w:r>
    </w:p>
  </w:endnote>
  <w:endnote w:type="continuationSeparator" w:id="0">
    <w:p w14:paraId="4312FED9" w14:textId="77777777" w:rsidR="00D16E1A" w:rsidRDefault="00D16E1A" w:rsidP="00DE791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yriad Pro">
    <w:altName w:val="Segoe U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yriad Pro Light">
    <w:altName w:val="MS Gothic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EB411D" w14:textId="1107F3CA" w:rsidR="00F30771" w:rsidRDefault="007A5977" w:rsidP="00F30771">
    <w:pPr>
      <w:tabs>
        <w:tab w:val="center" w:pos="4550"/>
      </w:tabs>
      <w:ind w:right="-1"/>
      <w:jc w:val="right"/>
      <w:rPr>
        <w:b/>
        <w:bCs/>
        <w:color w:val="17365D" w:themeColor="text2" w:themeShade="BF"/>
        <w:sz w:val="20"/>
        <w:szCs w:val="20"/>
      </w:rPr>
    </w:pPr>
    <w:r>
      <w:rPr>
        <w:noProof/>
      </w:rPr>
      <w:drawing>
        <wp:anchor distT="0" distB="0" distL="114300" distR="114300" simplePos="0" relativeHeight="251676672" behindDoc="0" locked="0" layoutInCell="1" allowOverlap="1" wp14:anchorId="01205225" wp14:editId="3FF05F3F">
          <wp:simplePos x="0" y="0"/>
          <wp:positionH relativeFrom="column">
            <wp:posOffset>4823460</wp:posOffset>
          </wp:positionH>
          <wp:positionV relativeFrom="paragraph">
            <wp:posOffset>-269240</wp:posOffset>
          </wp:positionV>
          <wp:extent cx="495300" cy="428801"/>
          <wp:effectExtent l="0" t="0" r="0" b="9525"/>
          <wp:wrapNone/>
          <wp:docPr id="1" name="Picture 1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Tex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95300" cy="428801"/>
                  </a:xfrm>
                  <a:prstGeom prst="rect">
                    <a:avLst/>
                  </a:prstGeom>
                  <a:solidFill>
                    <a:schemeClr val="bg1">
                      <a:lumMod val="50000"/>
                    </a:schemeClr>
                  </a:solidFill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4E5D89">
      <w:rPr>
        <w:noProof/>
        <w:sz w:val="14"/>
        <w:szCs w:val="16"/>
      </w:rPr>
      <w:drawing>
        <wp:anchor distT="0" distB="0" distL="114300" distR="114300" simplePos="0" relativeHeight="251673600" behindDoc="0" locked="0" layoutInCell="1" allowOverlap="1" wp14:anchorId="4D308298" wp14:editId="0B9385BF">
          <wp:simplePos x="0" y="0"/>
          <wp:positionH relativeFrom="column">
            <wp:posOffset>3573780</wp:posOffset>
          </wp:positionH>
          <wp:positionV relativeFrom="paragraph">
            <wp:posOffset>-287020</wp:posOffset>
          </wp:positionV>
          <wp:extent cx="855785" cy="445612"/>
          <wp:effectExtent l="0" t="0" r="1905" b="0"/>
          <wp:wrapNone/>
          <wp:docPr id="674" name="Picture 674" descr="Logo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Logo&#10;&#10;Description automatically generated with medium confidence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55785" cy="44561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4E5D89">
      <w:rPr>
        <w:noProof/>
        <w:sz w:val="14"/>
        <w:szCs w:val="16"/>
      </w:rPr>
      <w:drawing>
        <wp:anchor distT="0" distB="0" distL="114300" distR="114300" simplePos="0" relativeHeight="251672576" behindDoc="0" locked="0" layoutInCell="1" allowOverlap="1" wp14:anchorId="7548C0DA" wp14:editId="68681394">
          <wp:simplePos x="0" y="0"/>
          <wp:positionH relativeFrom="column">
            <wp:posOffset>2631440</wp:posOffset>
          </wp:positionH>
          <wp:positionV relativeFrom="paragraph">
            <wp:posOffset>-273050</wp:posOffset>
          </wp:positionV>
          <wp:extent cx="533400" cy="431800"/>
          <wp:effectExtent l="0" t="0" r="0" b="6350"/>
          <wp:wrapNone/>
          <wp:docPr id="675" name="Picture 675" descr="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Icon&#10;&#10;Description automatically generated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33400" cy="431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4E5D89">
      <w:rPr>
        <w:noProof/>
        <w:sz w:val="14"/>
        <w:szCs w:val="16"/>
      </w:rPr>
      <w:drawing>
        <wp:anchor distT="0" distB="0" distL="114300" distR="114300" simplePos="0" relativeHeight="251670528" behindDoc="0" locked="0" layoutInCell="1" allowOverlap="1" wp14:anchorId="301BC3B6" wp14:editId="634A9387">
          <wp:simplePos x="0" y="0"/>
          <wp:positionH relativeFrom="column">
            <wp:posOffset>1352550</wp:posOffset>
          </wp:positionH>
          <wp:positionV relativeFrom="paragraph">
            <wp:posOffset>-152400</wp:posOffset>
          </wp:positionV>
          <wp:extent cx="1052830" cy="237490"/>
          <wp:effectExtent l="0" t="0" r="0" b="0"/>
          <wp:wrapNone/>
          <wp:docPr id="673" name="Picture 673" descr="Logo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7" name="Picture 47" descr="Logo&#10;&#10;Description automatically generated with low confidence"/>
                  <pic:cNvPicPr/>
                </pic:nvPicPr>
                <pic:blipFill>
                  <a:blip r:embed="rId4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52830" cy="2374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2B745A" w:rsidRPr="004E5D89">
      <w:rPr>
        <w:noProof/>
        <w:sz w:val="14"/>
        <w:szCs w:val="16"/>
      </w:rPr>
      <w:drawing>
        <wp:anchor distT="0" distB="0" distL="114300" distR="114300" simplePos="0" relativeHeight="251671552" behindDoc="0" locked="0" layoutInCell="1" allowOverlap="1" wp14:anchorId="2C2B08D2" wp14:editId="775C0F7B">
          <wp:simplePos x="0" y="0"/>
          <wp:positionH relativeFrom="column">
            <wp:posOffset>711835</wp:posOffset>
          </wp:positionH>
          <wp:positionV relativeFrom="paragraph">
            <wp:posOffset>-290830</wp:posOffset>
          </wp:positionV>
          <wp:extent cx="425450" cy="431165"/>
          <wp:effectExtent l="0" t="0" r="0" b="6985"/>
          <wp:wrapNone/>
          <wp:docPr id="676" name="Picture 676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, company name&#10;&#10;Description automatically generated"/>
                  <pic:cNvPicPr/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25450" cy="4311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987514" w:rsidRPr="004E5D89">
      <w:rPr>
        <w:noProof/>
        <w:sz w:val="14"/>
        <w:szCs w:val="16"/>
      </w:rPr>
      <w:drawing>
        <wp:anchor distT="0" distB="0" distL="114300" distR="114300" simplePos="0" relativeHeight="251669504" behindDoc="0" locked="0" layoutInCell="1" allowOverlap="1" wp14:anchorId="432B6A58" wp14:editId="0F16FA95">
          <wp:simplePos x="0" y="0"/>
          <wp:positionH relativeFrom="margin">
            <wp:posOffset>6350</wp:posOffset>
          </wp:positionH>
          <wp:positionV relativeFrom="paragraph">
            <wp:posOffset>-352425</wp:posOffset>
          </wp:positionV>
          <wp:extent cx="452120" cy="469265"/>
          <wp:effectExtent l="0" t="0" r="5080" b="6985"/>
          <wp:wrapNone/>
          <wp:docPr id="677" name="Picture 677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" name="Picture 18" descr="Logo&#10;&#10;Description automatically generated"/>
                  <pic:cNvPicPr/>
                </pic:nvPicPr>
                <pic:blipFill>
                  <a:blip r:embed="rId6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52120" cy="4692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C5A77">
      <w:rPr>
        <w:noProof/>
        <w:sz w:val="14"/>
        <w:szCs w:val="16"/>
      </w:rPr>
      <mc:AlternateContent>
        <mc:Choice Requires="wps">
          <w:drawing>
            <wp:anchor distT="0" distB="0" distL="114300" distR="114300" simplePos="0" relativeHeight="251674624" behindDoc="0" locked="0" layoutInCell="1" allowOverlap="1" wp14:anchorId="5B92AAE6" wp14:editId="682C786D">
              <wp:simplePos x="0" y="0"/>
              <wp:positionH relativeFrom="margin">
                <wp:posOffset>-16510</wp:posOffset>
              </wp:positionH>
              <wp:positionV relativeFrom="paragraph">
                <wp:posOffset>-334645</wp:posOffset>
              </wp:positionV>
              <wp:extent cx="6252210" cy="7620"/>
              <wp:effectExtent l="38100" t="38100" r="72390" b="87630"/>
              <wp:wrapNone/>
              <wp:docPr id="177" name="Straight Connector 17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252210" cy="7620"/>
                      </a:xfrm>
                      <a:prstGeom prst="line">
                        <a:avLst/>
                      </a:prstGeom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315A28A2" id="Straight Connector 177" o:spid="_x0000_s1026" style="position:absolute;z-index:2516746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1.3pt,-26.35pt" to="491pt,-25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" strokecolor="#c0504d [3205]" strokeweight="2pt">
              <v:shadow on="t" color="black" opacity="24903f" origin=",.5" offset="0,.55556mm"/>
              <w10:wrap anchorx="margin"/>
            </v:line>
          </w:pict>
        </mc:Fallback>
      </mc:AlternateContent>
    </w:r>
    <w:r w:rsidR="003E2F80">
      <w:rPr>
        <w:color w:val="548DD4" w:themeColor="text2" w:themeTint="99"/>
        <w:spacing w:val="60"/>
        <w:sz w:val="24"/>
      </w:rPr>
      <w:tab/>
    </w:r>
    <w:r w:rsidR="003E2F80">
      <w:rPr>
        <w:color w:val="548DD4" w:themeColor="text2" w:themeTint="99"/>
        <w:spacing w:val="60"/>
        <w:sz w:val="24"/>
      </w:rPr>
      <w:tab/>
    </w:r>
    <w:r w:rsidR="003E2F80">
      <w:rPr>
        <w:color w:val="548DD4" w:themeColor="text2" w:themeTint="99"/>
        <w:spacing w:val="60"/>
        <w:sz w:val="24"/>
      </w:rPr>
      <w:tab/>
    </w:r>
    <w:r w:rsidR="00D32D17">
      <w:rPr>
        <w:color w:val="548DD4" w:themeColor="text2" w:themeTint="99"/>
        <w:spacing w:val="60"/>
        <w:sz w:val="24"/>
      </w:rPr>
      <w:tab/>
    </w:r>
    <w:r w:rsidR="00D32D17">
      <w:rPr>
        <w:color w:val="548DD4" w:themeColor="text2" w:themeTint="99"/>
        <w:spacing w:val="60"/>
        <w:sz w:val="24"/>
      </w:rPr>
      <w:tab/>
    </w:r>
    <w:r w:rsidR="0064393F" w:rsidRPr="007D2127">
      <w:rPr>
        <w:b/>
        <w:bCs/>
        <w:color w:val="548DD4" w:themeColor="text2" w:themeTint="99"/>
        <w:spacing w:val="60"/>
        <w:sz w:val="20"/>
        <w:szCs w:val="20"/>
      </w:rPr>
      <w:t>Page</w:t>
    </w:r>
    <w:r w:rsidR="0064393F" w:rsidRPr="007D2127">
      <w:rPr>
        <w:b/>
        <w:bCs/>
        <w:color w:val="548DD4" w:themeColor="text2" w:themeTint="99"/>
        <w:sz w:val="20"/>
        <w:szCs w:val="20"/>
      </w:rPr>
      <w:t xml:space="preserve"> </w:t>
    </w:r>
    <w:r w:rsidR="0064393F" w:rsidRPr="007D2127">
      <w:rPr>
        <w:b/>
        <w:bCs/>
        <w:color w:val="17365D" w:themeColor="text2" w:themeShade="BF"/>
        <w:sz w:val="20"/>
        <w:szCs w:val="20"/>
      </w:rPr>
      <w:fldChar w:fldCharType="begin"/>
    </w:r>
    <w:r w:rsidR="0064393F" w:rsidRPr="007D2127">
      <w:rPr>
        <w:b/>
        <w:bCs/>
        <w:color w:val="17365D" w:themeColor="text2" w:themeShade="BF"/>
        <w:sz w:val="20"/>
        <w:szCs w:val="20"/>
      </w:rPr>
      <w:instrText xml:space="preserve"> PAGE   \* MERGEFORMAT </w:instrText>
    </w:r>
    <w:r w:rsidR="0064393F" w:rsidRPr="007D2127">
      <w:rPr>
        <w:b/>
        <w:bCs/>
        <w:color w:val="17365D" w:themeColor="text2" w:themeShade="BF"/>
        <w:sz w:val="20"/>
        <w:szCs w:val="20"/>
      </w:rPr>
      <w:fldChar w:fldCharType="separate"/>
    </w:r>
    <w:r w:rsidR="0064393F" w:rsidRPr="007D2127">
      <w:rPr>
        <w:b/>
        <w:bCs/>
        <w:noProof/>
        <w:color w:val="17365D" w:themeColor="text2" w:themeShade="BF"/>
        <w:sz w:val="20"/>
        <w:szCs w:val="20"/>
      </w:rPr>
      <w:t>1</w:t>
    </w:r>
    <w:r w:rsidR="0064393F" w:rsidRPr="007D2127">
      <w:rPr>
        <w:b/>
        <w:bCs/>
        <w:color w:val="17365D" w:themeColor="text2" w:themeShade="BF"/>
        <w:sz w:val="20"/>
        <w:szCs w:val="20"/>
      </w:rPr>
      <w:fldChar w:fldCharType="end"/>
    </w:r>
    <w:r w:rsidR="0064393F" w:rsidRPr="007D2127">
      <w:rPr>
        <w:b/>
        <w:bCs/>
        <w:color w:val="17365D" w:themeColor="text2" w:themeShade="BF"/>
        <w:sz w:val="20"/>
        <w:szCs w:val="20"/>
      </w:rPr>
      <w:t xml:space="preserve"> | </w:t>
    </w:r>
    <w:r w:rsidR="0064393F" w:rsidRPr="007D2127">
      <w:rPr>
        <w:b/>
        <w:bCs/>
        <w:color w:val="17365D" w:themeColor="text2" w:themeShade="BF"/>
        <w:sz w:val="20"/>
        <w:szCs w:val="20"/>
      </w:rPr>
      <w:fldChar w:fldCharType="begin"/>
    </w:r>
    <w:r w:rsidR="0064393F" w:rsidRPr="007D2127">
      <w:rPr>
        <w:b/>
        <w:bCs/>
        <w:color w:val="17365D" w:themeColor="text2" w:themeShade="BF"/>
        <w:sz w:val="20"/>
        <w:szCs w:val="20"/>
      </w:rPr>
      <w:instrText xml:space="preserve"> NUMPAGES  \* Arabic  \* MERGEFORMAT </w:instrText>
    </w:r>
    <w:r w:rsidR="0064393F" w:rsidRPr="007D2127">
      <w:rPr>
        <w:b/>
        <w:bCs/>
        <w:color w:val="17365D" w:themeColor="text2" w:themeShade="BF"/>
        <w:sz w:val="20"/>
        <w:szCs w:val="20"/>
      </w:rPr>
      <w:fldChar w:fldCharType="separate"/>
    </w:r>
    <w:r w:rsidR="0064393F" w:rsidRPr="007D2127">
      <w:rPr>
        <w:b/>
        <w:bCs/>
        <w:noProof/>
        <w:color w:val="17365D" w:themeColor="text2" w:themeShade="BF"/>
        <w:sz w:val="20"/>
        <w:szCs w:val="20"/>
      </w:rPr>
      <w:t>1</w:t>
    </w:r>
    <w:r w:rsidR="0064393F" w:rsidRPr="007D2127">
      <w:rPr>
        <w:b/>
        <w:bCs/>
        <w:color w:val="17365D" w:themeColor="text2" w:themeShade="BF"/>
        <w:sz w:val="20"/>
        <w:szCs w:val="20"/>
      </w:rPr>
      <w:fldChar w:fldCharType="end"/>
    </w:r>
  </w:p>
  <w:tbl>
    <w:tblPr>
      <w:tblStyle w:val="TableGrid"/>
      <w:tblW w:w="0" w:type="auto"/>
      <w:tblInd w:w="-5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tblBorders>
      <w:tblLook w:val="04A0" w:firstRow="1" w:lastRow="0" w:firstColumn="1" w:lastColumn="0" w:noHBand="0" w:noVBand="1"/>
    </w:tblPr>
    <w:tblGrid>
      <w:gridCol w:w="9863"/>
    </w:tblGrid>
    <w:tr w:rsidR="006752D6" w14:paraId="1FC02486" w14:textId="77777777" w:rsidTr="002B745A">
      <w:tc>
        <w:tcPr>
          <w:tcW w:w="9863" w:type="dxa"/>
        </w:tcPr>
        <w:p w14:paraId="69F2B96B" w14:textId="47EAAD52" w:rsidR="006752D6" w:rsidRDefault="00CE1BF8" w:rsidP="001F2B7D">
          <w:pPr>
            <w:tabs>
              <w:tab w:val="center" w:pos="4550"/>
            </w:tabs>
            <w:spacing w:after="0"/>
            <w:ind w:right="-1"/>
            <w:jc w:val="center"/>
            <w:rPr>
              <w:sz w:val="16"/>
              <w:szCs w:val="16"/>
              <w:lang w:val="ro-RO"/>
            </w:rPr>
          </w:pPr>
          <w:r w:rsidRPr="00BF388D">
            <w:rPr>
              <w:sz w:val="16"/>
              <w:szCs w:val="16"/>
            </w:rPr>
            <w:t>Disclaimer: This project has been funded with support from the European Commission. The content of this communication/publication is the sole responsibility of the authors, and National Agency and the European Commission are not responsible for any use which may be made of the information contained therein</w:t>
          </w:r>
          <w:r w:rsidRPr="00BF388D">
            <w:rPr>
              <w:sz w:val="16"/>
              <w:szCs w:val="16"/>
              <w:lang w:val="ro-RO"/>
            </w:rPr>
            <w:t>.</w:t>
          </w:r>
        </w:p>
      </w:tc>
    </w:tr>
  </w:tbl>
  <w:p w14:paraId="5B7FA83A" w14:textId="25905D7A" w:rsidR="00130FD5" w:rsidRPr="00DC5A77" w:rsidRDefault="00130FD5" w:rsidP="00A273F2">
    <w:pPr>
      <w:tabs>
        <w:tab w:val="center" w:pos="4550"/>
      </w:tabs>
      <w:spacing w:after="0"/>
      <w:ind w:right="-1"/>
      <w:jc w:val="center"/>
      <w:rPr>
        <w:sz w:val="18"/>
        <w:szCs w:val="18"/>
        <w:lang w:val="ro-RO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61FF25" w14:textId="77777777" w:rsidR="00D16E1A" w:rsidRDefault="00D16E1A" w:rsidP="00DE7918">
      <w:r>
        <w:separator/>
      </w:r>
    </w:p>
  </w:footnote>
  <w:footnote w:type="continuationSeparator" w:id="0">
    <w:p w14:paraId="2D04B15A" w14:textId="77777777" w:rsidR="00D16E1A" w:rsidRDefault="00D16E1A" w:rsidP="00DE791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9ED05D" w14:textId="0C9E39F6" w:rsidR="00D522B6" w:rsidRDefault="00C05EA5" w:rsidP="008D7423">
    <w:pPr>
      <w:spacing w:after="0"/>
      <w:rPr>
        <w:rFonts w:cs="Arial"/>
        <w:color w:val="C00000"/>
        <w:sz w:val="16"/>
      </w:rPr>
    </w:pPr>
    <w:r w:rsidRPr="0024265E">
      <w:rPr>
        <w:noProof/>
      </w:rPr>
      <w:drawing>
        <wp:anchor distT="0" distB="0" distL="114300" distR="114300" simplePos="0" relativeHeight="251659264" behindDoc="0" locked="0" layoutInCell="1" allowOverlap="1" wp14:anchorId="30B2F0BE" wp14:editId="71E28A4E">
          <wp:simplePos x="0" y="0"/>
          <wp:positionH relativeFrom="column">
            <wp:posOffset>4548505</wp:posOffset>
          </wp:positionH>
          <wp:positionV relativeFrom="paragraph">
            <wp:posOffset>-111760</wp:posOffset>
          </wp:positionV>
          <wp:extent cx="1710690" cy="488315"/>
          <wp:effectExtent l="0" t="0" r="3810" b="6985"/>
          <wp:wrapTopAndBottom/>
          <wp:docPr id="671" name="Picture 67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eu_flag_co_funded_vect_pos_[cmyk]_right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10690" cy="4883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100B20">
      <w:rPr>
        <w:rFonts w:cs="Arial"/>
        <w:noProof/>
        <w:color w:val="C00000"/>
        <w:sz w:val="16"/>
      </w:rPr>
      <w:drawing>
        <wp:anchor distT="0" distB="0" distL="114300" distR="114300" simplePos="0" relativeHeight="251667456" behindDoc="0" locked="0" layoutInCell="1" allowOverlap="1" wp14:anchorId="44AE870C" wp14:editId="5F5BA469">
          <wp:simplePos x="0" y="0"/>
          <wp:positionH relativeFrom="margin">
            <wp:align>left</wp:align>
          </wp:positionH>
          <wp:positionV relativeFrom="paragraph">
            <wp:posOffset>-74930</wp:posOffset>
          </wp:positionV>
          <wp:extent cx="1140933" cy="525644"/>
          <wp:effectExtent l="0" t="0" r="2540" b="8255"/>
          <wp:wrapNone/>
          <wp:docPr id="672" name="Picture 672" descr="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Icon&#10;&#10;Description automatically generated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40933" cy="52564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FB6DAC8" w14:textId="0601C2E3" w:rsidR="008D7423" w:rsidRPr="001A2F53" w:rsidRDefault="008D7423" w:rsidP="008D7423">
    <w:pPr>
      <w:spacing w:after="0"/>
      <w:rPr>
        <w:b/>
        <w:color w:val="C00000"/>
        <w:sz w:val="16"/>
      </w:rPr>
    </w:pPr>
    <w:r>
      <w:rPr>
        <w:rFonts w:cs="Arial"/>
        <w:color w:val="C00000"/>
        <w:sz w:val="16"/>
      </w:rPr>
      <w:t>P</w:t>
    </w:r>
    <w:r w:rsidRPr="001A2F53">
      <w:rPr>
        <w:rFonts w:cs="Arial"/>
        <w:color w:val="C00000"/>
        <w:sz w:val="16"/>
      </w:rPr>
      <w:t>roject Title:</w:t>
    </w:r>
    <w:r w:rsidRPr="001A2F53">
      <w:rPr>
        <w:rFonts w:cs="Arial"/>
        <w:b/>
        <w:color w:val="C00000"/>
        <w:sz w:val="16"/>
      </w:rPr>
      <w:t xml:space="preserve"> </w:t>
    </w:r>
    <w:r w:rsidR="00BD2454" w:rsidRPr="00BD2454">
      <w:rPr>
        <w:rFonts w:cs="Arial"/>
        <w:b/>
        <w:color w:val="C00000"/>
        <w:sz w:val="16"/>
      </w:rPr>
      <w:t xml:space="preserve">Transnational cooperation initiative fostering developing forward thinking skills of students, teachers and workforce in sustainability-relevant sectors posed by Business 4.0 trends </w:t>
    </w:r>
    <w:r w:rsidR="00DB5DE1" w:rsidRPr="00BD2454">
      <w:rPr>
        <w:rFonts w:cs="Arial"/>
        <w:b/>
        <w:color w:val="C00000"/>
        <w:sz w:val="16"/>
      </w:rPr>
      <w:t>through innovation</w:t>
    </w:r>
    <w:r w:rsidR="00BD2454" w:rsidRPr="00BD2454">
      <w:rPr>
        <w:rFonts w:cs="Arial"/>
        <w:b/>
        <w:color w:val="C00000"/>
        <w:sz w:val="16"/>
      </w:rPr>
      <w:t xml:space="preserve"> in Business&amp; Engineering education and training</w:t>
    </w:r>
    <w:proofErr w:type="gramStart"/>
    <w:r w:rsidR="00BA1C6C">
      <w:rPr>
        <w:rFonts w:cs="Arial"/>
        <w:b/>
        <w:color w:val="C00000"/>
        <w:sz w:val="16"/>
      </w:rPr>
      <w:t>, ”</w:t>
    </w:r>
    <w:proofErr w:type="gramEnd"/>
    <w:r w:rsidR="00BA1C6C" w:rsidRPr="00BA1C6C">
      <w:t xml:space="preserve"> </w:t>
    </w:r>
    <w:r w:rsidR="00BA1C6C" w:rsidRPr="00BA1C6C">
      <w:rPr>
        <w:rFonts w:cs="Arial"/>
        <w:b/>
        <w:i/>
        <w:iCs/>
        <w:color w:val="C00000"/>
        <w:sz w:val="16"/>
      </w:rPr>
      <w:t>SMART skills 4.0</w:t>
    </w:r>
    <w:r w:rsidR="00BA1C6C">
      <w:rPr>
        <w:rFonts w:cs="Arial"/>
        <w:b/>
        <w:i/>
        <w:iCs/>
        <w:color w:val="C00000"/>
        <w:sz w:val="16"/>
      </w:rPr>
      <w:t>”</w:t>
    </w:r>
  </w:p>
  <w:p w14:paraId="5400ADC9" w14:textId="68349B2A" w:rsidR="00C20374" w:rsidRDefault="008D7423" w:rsidP="00A273F2">
    <w:pPr>
      <w:pStyle w:val="Header"/>
      <w:pBdr>
        <w:bottom w:val="single" w:sz="8" w:space="1" w:color="FF0000"/>
      </w:pBdr>
    </w:pPr>
    <w:r w:rsidRPr="001A2F53">
      <w:rPr>
        <w:rFonts w:cs="Arial"/>
        <w:color w:val="C00000"/>
        <w:sz w:val="16"/>
      </w:rPr>
      <w:t>Grant Agreement:</w:t>
    </w:r>
    <w:r w:rsidRPr="001A2F53">
      <w:rPr>
        <w:rFonts w:cs="Arial"/>
        <w:b/>
        <w:color w:val="C00000"/>
        <w:sz w:val="16"/>
      </w:rPr>
      <w:t xml:space="preserve"> </w:t>
    </w:r>
    <w:r w:rsidR="00DB5DE1" w:rsidRPr="00DB5DE1">
      <w:rPr>
        <w:rFonts w:cs="Arial"/>
        <w:b/>
        <w:color w:val="C00000"/>
        <w:sz w:val="16"/>
      </w:rPr>
      <w:t>2020-1-RO01-KA203-080019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15F67"/>
    <w:multiLevelType w:val="hybridMultilevel"/>
    <w:tmpl w:val="8D08D81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05917A9"/>
    <w:multiLevelType w:val="hybridMultilevel"/>
    <w:tmpl w:val="ECB43DCE"/>
    <w:lvl w:ilvl="0" w:tplc="C0AAD8D0">
      <w:numFmt w:val="bullet"/>
      <w:pStyle w:val="NoSpacing"/>
      <w:lvlText w:val=""/>
      <w:lvlJc w:val="left"/>
      <w:pPr>
        <w:ind w:left="720" w:hanging="360"/>
      </w:pPr>
      <w:rPr>
        <w:rFonts w:ascii="Wingdings 2" w:hAnsi="Wingdings 2" w:hint="default"/>
        <w:b/>
        <w:color w:val="C00000"/>
        <w:sz w:val="24"/>
      </w:rPr>
    </w:lvl>
    <w:lvl w:ilvl="1" w:tplc="38CA0A5A">
      <w:numFmt w:val="bullet"/>
      <w:lvlText w:val=""/>
      <w:lvlJc w:val="left"/>
      <w:pPr>
        <w:ind w:left="1440" w:hanging="360"/>
      </w:pPr>
      <w:rPr>
        <w:rFonts w:ascii="Wingdings 2" w:hAnsi="Wingdings 2" w:hint="default"/>
        <w:b/>
        <w:color w:val="C00000"/>
        <w:sz w:val="20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3BC2697"/>
    <w:multiLevelType w:val="multilevel"/>
    <w:tmpl w:val="BEC8AB54"/>
    <w:lvl w:ilvl="0">
      <w:start w:val="22"/>
      <w:numFmt w:val="decimal"/>
      <w:pStyle w:val="Style10"/>
      <w:lvlText w:val="[%1]"/>
      <w:lvlJc w:val="left"/>
      <w:pPr>
        <w:ind w:left="360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46EA39FE"/>
    <w:multiLevelType w:val="hybridMultilevel"/>
    <w:tmpl w:val="265885A6"/>
    <w:lvl w:ilvl="0" w:tplc="149C2842">
      <w:start w:val="1"/>
      <w:numFmt w:val="decimal"/>
      <w:pStyle w:val="Heading2"/>
      <w:lvlText w:val="2.%1."/>
      <w:lvlJc w:val="left"/>
      <w:pPr>
        <w:ind w:left="1080" w:hanging="360"/>
      </w:pPr>
      <w:rPr>
        <w:rFonts w:ascii="Times New Roman" w:hAnsi="Times New Roman" w:cs="Times New Roman"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sz w:val="24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 w:tplc="0418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48C3191D"/>
    <w:multiLevelType w:val="multilevel"/>
    <w:tmpl w:val="BA48E662"/>
    <w:styleLink w:val="Style11"/>
    <w:lvl w:ilvl="0">
      <w:start w:val="1"/>
      <w:numFmt w:val="decimal"/>
      <w:lvlText w:val="[%1]"/>
      <w:lvlJc w:val="left"/>
      <w:pPr>
        <w:ind w:left="360" w:hanging="360"/>
      </w:pPr>
      <w:rPr>
        <w:rFonts w:ascii="Arial" w:hAnsi="Arial" w:hint="default"/>
        <w:sz w:val="22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5" w15:restartNumberingAfterBreak="0">
    <w:nsid w:val="52C21276"/>
    <w:multiLevelType w:val="hybridMultilevel"/>
    <w:tmpl w:val="B32085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5D34236"/>
    <w:multiLevelType w:val="multilevel"/>
    <w:tmpl w:val="CB1A3BD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7" w15:restartNumberingAfterBreak="0">
    <w:nsid w:val="5AA06F35"/>
    <w:multiLevelType w:val="hybridMultilevel"/>
    <w:tmpl w:val="4BBE2D04"/>
    <w:lvl w:ilvl="0" w:tplc="40A4514E">
      <w:start w:val="1"/>
      <w:numFmt w:val="bullet"/>
      <w:pStyle w:val="ListParagraph"/>
      <w:lvlText w:val=""/>
      <w:lvlJc w:val="left"/>
      <w:pPr>
        <w:ind w:left="86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8" w15:restartNumberingAfterBreak="0">
    <w:nsid w:val="604D3390"/>
    <w:multiLevelType w:val="hybridMultilevel"/>
    <w:tmpl w:val="D7B4B9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3C66751"/>
    <w:multiLevelType w:val="hybridMultilevel"/>
    <w:tmpl w:val="CB0ACF2C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3D774ED"/>
    <w:multiLevelType w:val="hybridMultilevel"/>
    <w:tmpl w:val="CA9AEEA2"/>
    <w:lvl w:ilvl="0" w:tplc="041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5865EDB"/>
    <w:multiLevelType w:val="hybridMultilevel"/>
    <w:tmpl w:val="A34C4B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8523E9F"/>
    <w:multiLevelType w:val="hybridMultilevel"/>
    <w:tmpl w:val="73DACC6C"/>
    <w:lvl w:ilvl="0" w:tplc="ECBEF08E">
      <w:start w:val="1"/>
      <w:numFmt w:val="decimal"/>
      <w:pStyle w:val="Quote"/>
      <w:lvlText w:val="[%1]"/>
      <w:lvlJc w:val="left"/>
      <w:pPr>
        <w:ind w:left="720" w:hanging="360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67033183">
    <w:abstractNumId w:val="1"/>
  </w:num>
  <w:num w:numId="2" w16cid:durableId="133991">
    <w:abstractNumId w:val="7"/>
  </w:num>
  <w:num w:numId="3" w16cid:durableId="1037049135">
    <w:abstractNumId w:val="3"/>
  </w:num>
  <w:num w:numId="4" w16cid:durableId="1027098860">
    <w:abstractNumId w:val="4"/>
  </w:num>
  <w:num w:numId="5" w16cid:durableId="1536650050">
    <w:abstractNumId w:val="2"/>
  </w:num>
  <w:num w:numId="6" w16cid:durableId="859271256">
    <w:abstractNumId w:val="12"/>
  </w:num>
  <w:num w:numId="7" w16cid:durableId="2045251800">
    <w:abstractNumId w:val="6"/>
  </w:num>
  <w:num w:numId="8" w16cid:durableId="218640046">
    <w:abstractNumId w:val="10"/>
  </w:num>
  <w:num w:numId="9" w16cid:durableId="8609659">
    <w:abstractNumId w:val="0"/>
  </w:num>
  <w:num w:numId="10" w16cid:durableId="564921627">
    <w:abstractNumId w:val="9"/>
  </w:num>
  <w:num w:numId="11" w16cid:durableId="2102948676">
    <w:abstractNumId w:val="5"/>
  </w:num>
  <w:num w:numId="12" w16cid:durableId="1827866005">
    <w:abstractNumId w:val="8"/>
  </w:num>
  <w:num w:numId="13" w16cid:durableId="389499374">
    <w:abstractNumId w:val="11"/>
  </w:num>
  <w:num w:numId="14" w16cid:durableId="684945179">
    <w:abstractNumId w:val="7"/>
  </w:num>
  <w:num w:numId="15" w16cid:durableId="877163386">
    <w:abstractNumId w:val="7"/>
  </w:num>
  <w:num w:numId="16" w16cid:durableId="1214273086">
    <w:abstractNumId w:val="7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5"/>
  <w:proofState w:spelling="clean" w:grammar="clean"/>
  <w:defaultTabStop w:val="454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Y1sDAzMTcDQSMjJR2l4NTi4sz8PJACU8taAMUes6AtAAAA"/>
  </w:docVars>
  <w:rsids>
    <w:rsidRoot w:val="00A101D9"/>
    <w:rsid w:val="0000047E"/>
    <w:rsid w:val="0000165B"/>
    <w:rsid w:val="00003883"/>
    <w:rsid w:val="000055FF"/>
    <w:rsid w:val="00005BEB"/>
    <w:rsid w:val="00006170"/>
    <w:rsid w:val="000066C9"/>
    <w:rsid w:val="000068E5"/>
    <w:rsid w:val="000075FD"/>
    <w:rsid w:val="000110A6"/>
    <w:rsid w:val="00011328"/>
    <w:rsid w:val="0001139B"/>
    <w:rsid w:val="000130ED"/>
    <w:rsid w:val="000158CD"/>
    <w:rsid w:val="00015EE6"/>
    <w:rsid w:val="00016A96"/>
    <w:rsid w:val="000203FB"/>
    <w:rsid w:val="00022103"/>
    <w:rsid w:val="00022224"/>
    <w:rsid w:val="000259EA"/>
    <w:rsid w:val="000265B5"/>
    <w:rsid w:val="00026783"/>
    <w:rsid w:val="00026F58"/>
    <w:rsid w:val="00030090"/>
    <w:rsid w:val="0003014F"/>
    <w:rsid w:val="00030265"/>
    <w:rsid w:val="000306CD"/>
    <w:rsid w:val="00032014"/>
    <w:rsid w:val="0003374A"/>
    <w:rsid w:val="00033A53"/>
    <w:rsid w:val="000345E4"/>
    <w:rsid w:val="00034ABF"/>
    <w:rsid w:val="00036C98"/>
    <w:rsid w:val="00036E05"/>
    <w:rsid w:val="00037848"/>
    <w:rsid w:val="000421B4"/>
    <w:rsid w:val="00046541"/>
    <w:rsid w:val="00046A0E"/>
    <w:rsid w:val="0005009A"/>
    <w:rsid w:val="000509FF"/>
    <w:rsid w:val="00051A31"/>
    <w:rsid w:val="00052365"/>
    <w:rsid w:val="00052543"/>
    <w:rsid w:val="00052F95"/>
    <w:rsid w:val="00053175"/>
    <w:rsid w:val="00054221"/>
    <w:rsid w:val="00054DC2"/>
    <w:rsid w:val="00055E31"/>
    <w:rsid w:val="000560A0"/>
    <w:rsid w:val="00060670"/>
    <w:rsid w:val="00062065"/>
    <w:rsid w:val="00062C9B"/>
    <w:rsid w:val="00062DAD"/>
    <w:rsid w:val="00063995"/>
    <w:rsid w:val="00063CCA"/>
    <w:rsid w:val="00065494"/>
    <w:rsid w:val="000654FA"/>
    <w:rsid w:val="00065945"/>
    <w:rsid w:val="000701B9"/>
    <w:rsid w:val="0007247A"/>
    <w:rsid w:val="00072918"/>
    <w:rsid w:val="0007706A"/>
    <w:rsid w:val="00077992"/>
    <w:rsid w:val="000801FF"/>
    <w:rsid w:val="00084678"/>
    <w:rsid w:val="00085BD7"/>
    <w:rsid w:val="000863D6"/>
    <w:rsid w:val="000902CB"/>
    <w:rsid w:val="0009077E"/>
    <w:rsid w:val="00091569"/>
    <w:rsid w:val="000922B3"/>
    <w:rsid w:val="000930E4"/>
    <w:rsid w:val="00094625"/>
    <w:rsid w:val="00095703"/>
    <w:rsid w:val="0009703D"/>
    <w:rsid w:val="00097AC5"/>
    <w:rsid w:val="000A044C"/>
    <w:rsid w:val="000A0B69"/>
    <w:rsid w:val="000A1300"/>
    <w:rsid w:val="000A22CC"/>
    <w:rsid w:val="000A2C5C"/>
    <w:rsid w:val="000A3470"/>
    <w:rsid w:val="000A369E"/>
    <w:rsid w:val="000A47B7"/>
    <w:rsid w:val="000A482C"/>
    <w:rsid w:val="000A542F"/>
    <w:rsid w:val="000A5A01"/>
    <w:rsid w:val="000A6AF3"/>
    <w:rsid w:val="000A7635"/>
    <w:rsid w:val="000B1B23"/>
    <w:rsid w:val="000B2F8C"/>
    <w:rsid w:val="000B34F2"/>
    <w:rsid w:val="000B5F21"/>
    <w:rsid w:val="000B611C"/>
    <w:rsid w:val="000B7319"/>
    <w:rsid w:val="000B7CB5"/>
    <w:rsid w:val="000C0CA7"/>
    <w:rsid w:val="000C0F75"/>
    <w:rsid w:val="000C1581"/>
    <w:rsid w:val="000C1AFC"/>
    <w:rsid w:val="000C1C2A"/>
    <w:rsid w:val="000C1E03"/>
    <w:rsid w:val="000C30AF"/>
    <w:rsid w:val="000C468C"/>
    <w:rsid w:val="000C5E42"/>
    <w:rsid w:val="000C62BE"/>
    <w:rsid w:val="000C7827"/>
    <w:rsid w:val="000D3DAB"/>
    <w:rsid w:val="000D44DE"/>
    <w:rsid w:val="000D789D"/>
    <w:rsid w:val="000D7E22"/>
    <w:rsid w:val="000E02EC"/>
    <w:rsid w:val="000E0414"/>
    <w:rsid w:val="000E1209"/>
    <w:rsid w:val="000E193E"/>
    <w:rsid w:val="000E19CD"/>
    <w:rsid w:val="000E1E38"/>
    <w:rsid w:val="000E1E7B"/>
    <w:rsid w:val="000E3344"/>
    <w:rsid w:val="000E344F"/>
    <w:rsid w:val="000E3A8D"/>
    <w:rsid w:val="000E3F7B"/>
    <w:rsid w:val="000E5782"/>
    <w:rsid w:val="000E5C59"/>
    <w:rsid w:val="000F00E6"/>
    <w:rsid w:val="000F145B"/>
    <w:rsid w:val="000F14FF"/>
    <w:rsid w:val="000F1CD2"/>
    <w:rsid w:val="000F1E9F"/>
    <w:rsid w:val="000F5E98"/>
    <w:rsid w:val="000F668B"/>
    <w:rsid w:val="001004AA"/>
    <w:rsid w:val="001005E0"/>
    <w:rsid w:val="00100B20"/>
    <w:rsid w:val="00103009"/>
    <w:rsid w:val="00103B80"/>
    <w:rsid w:val="001059AA"/>
    <w:rsid w:val="001063B9"/>
    <w:rsid w:val="001074C4"/>
    <w:rsid w:val="001103E6"/>
    <w:rsid w:val="00111C59"/>
    <w:rsid w:val="00112834"/>
    <w:rsid w:val="00113A9C"/>
    <w:rsid w:val="00113CA6"/>
    <w:rsid w:val="001147D2"/>
    <w:rsid w:val="00117B9C"/>
    <w:rsid w:val="00120B7C"/>
    <w:rsid w:val="00120C04"/>
    <w:rsid w:val="00120D2D"/>
    <w:rsid w:val="00121446"/>
    <w:rsid w:val="00122810"/>
    <w:rsid w:val="00122BF6"/>
    <w:rsid w:val="0012318C"/>
    <w:rsid w:val="00123BF5"/>
    <w:rsid w:val="00124553"/>
    <w:rsid w:val="0012544A"/>
    <w:rsid w:val="00126218"/>
    <w:rsid w:val="0012766C"/>
    <w:rsid w:val="001279B8"/>
    <w:rsid w:val="001304CD"/>
    <w:rsid w:val="00130FD5"/>
    <w:rsid w:val="00131426"/>
    <w:rsid w:val="001328B6"/>
    <w:rsid w:val="00134F05"/>
    <w:rsid w:val="00137DC9"/>
    <w:rsid w:val="001414E2"/>
    <w:rsid w:val="00141A60"/>
    <w:rsid w:val="00141C10"/>
    <w:rsid w:val="001423E4"/>
    <w:rsid w:val="0014268D"/>
    <w:rsid w:val="00143116"/>
    <w:rsid w:val="0014576E"/>
    <w:rsid w:val="0015048A"/>
    <w:rsid w:val="00151574"/>
    <w:rsid w:val="00152484"/>
    <w:rsid w:val="00152FE1"/>
    <w:rsid w:val="00154404"/>
    <w:rsid w:val="00155ACD"/>
    <w:rsid w:val="0015618D"/>
    <w:rsid w:val="001568D0"/>
    <w:rsid w:val="0016232A"/>
    <w:rsid w:val="00162A72"/>
    <w:rsid w:val="00162CA3"/>
    <w:rsid w:val="00163B3F"/>
    <w:rsid w:val="001646C7"/>
    <w:rsid w:val="0016547B"/>
    <w:rsid w:val="00165ED3"/>
    <w:rsid w:val="001661A0"/>
    <w:rsid w:val="00167A35"/>
    <w:rsid w:val="00171174"/>
    <w:rsid w:val="00171D2C"/>
    <w:rsid w:val="0017228D"/>
    <w:rsid w:val="00174089"/>
    <w:rsid w:val="001748D4"/>
    <w:rsid w:val="00175E48"/>
    <w:rsid w:val="0018139A"/>
    <w:rsid w:val="00183708"/>
    <w:rsid w:val="001844CF"/>
    <w:rsid w:val="00185326"/>
    <w:rsid w:val="00187FBB"/>
    <w:rsid w:val="001907D7"/>
    <w:rsid w:val="00191E38"/>
    <w:rsid w:val="001930A0"/>
    <w:rsid w:val="00195318"/>
    <w:rsid w:val="00195660"/>
    <w:rsid w:val="001960B9"/>
    <w:rsid w:val="00196831"/>
    <w:rsid w:val="00196D45"/>
    <w:rsid w:val="001A1B4B"/>
    <w:rsid w:val="001A25C5"/>
    <w:rsid w:val="001A2A30"/>
    <w:rsid w:val="001A63F4"/>
    <w:rsid w:val="001A6EB0"/>
    <w:rsid w:val="001A751C"/>
    <w:rsid w:val="001B1C29"/>
    <w:rsid w:val="001B2280"/>
    <w:rsid w:val="001B28C0"/>
    <w:rsid w:val="001B2C5D"/>
    <w:rsid w:val="001B3164"/>
    <w:rsid w:val="001B33F5"/>
    <w:rsid w:val="001B4D77"/>
    <w:rsid w:val="001B6923"/>
    <w:rsid w:val="001B6C29"/>
    <w:rsid w:val="001C0CB7"/>
    <w:rsid w:val="001C0DFB"/>
    <w:rsid w:val="001C1071"/>
    <w:rsid w:val="001C1266"/>
    <w:rsid w:val="001C3CA4"/>
    <w:rsid w:val="001C4080"/>
    <w:rsid w:val="001C4665"/>
    <w:rsid w:val="001C5292"/>
    <w:rsid w:val="001C7227"/>
    <w:rsid w:val="001C7BA6"/>
    <w:rsid w:val="001D043A"/>
    <w:rsid w:val="001D0F48"/>
    <w:rsid w:val="001D221D"/>
    <w:rsid w:val="001D3ADC"/>
    <w:rsid w:val="001D515E"/>
    <w:rsid w:val="001D5E71"/>
    <w:rsid w:val="001D75E2"/>
    <w:rsid w:val="001E0863"/>
    <w:rsid w:val="001E1A0F"/>
    <w:rsid w:val="001E29B0"/>
    <w:rsid w:val="001E2F4C"/>
    <w:rsid w:val="001E3557"/>
    <w:rsid w:val="001E470B"/>
    <w:rsid w:val="001E4970"/>
    <w:rsid w:val="001E595F"/>
    <w:rsid w:val="001E76CE"/>
    <w:rsid w:val="001F0B3C"/>
    <w:rsid w:val="001F12AD"/>
    <w:rsid w:val="001F1306"/>
    <w:rsid w:val="001F2B7D"/>
    <w:rsid w:val="001F56F1"/>
    <w:rsid w:val="001F5998"/>
    <w:rsid w:val="001F5E62"/>
    <w:rsid w:val="001F7996"/>
    <w:rsid w:val="001F7E53"/>
    <w:rsid w:val="00200B17"/>
    <w:rsid w:val="00202FBF"/>
    <w:rsid w:val="00203B0A"/>
    <w:rsid w:val="00204350"/>
    <w:rsid w:val="0020529D"/>
    <w:rsid w:val="002052F9"/>
    <w:rsid w:val="00205B99"/>
    <w:rsid w:val="00205EE6"/>
    <w:rsid w:val="0021189F"/>
    <w:rsid w:val="002136BC"/>
    <w:rsid w:val="00214171"/>
    <w:rsid w:val="002141CA"/>
    <w:rsid w:val="00215C39"/>
    <w:rsid w:val="00216579"/>
    <w:rsid w:val="00222D94"/>
    <w:rsid w:val="0022327E"/>
    <w:rsid w:val="002243BC"/>
    <w:rsid w:val="00224950"/>
    <w:rsid w:val="00224971"/>
    <w:rsid w:val="00224E45"/>
    <w:rsid w:val="00227871"/>
    <w:rsid w:val="002306E2"/>
    <w:rsid w:val="00231480"/>
    <w:rsid w:val="00232FC8"/>
    <w:rsid w:val="0023478F"/>
    <w:rsid w:val="00235C6E"/>
    <w:rsid w:val="00236096"/>
    <w:rsid w:val="002401DA"/>
    <w:rsid w:val="00241B36"/>
    <w:rsid w:val="0024265E"/>
    <w:rsid w:val="002427E2"/>
    <w:rsid w:val="00243AD7"/>
    <w:rsid w:val="00244450"/>
    <w:rsid w:val="00244741"/>
    <w:rsid w:val="0024498F"/>
    <w:rsid w:val="00244A4B"/>
    <w:rsid w:val="0024677E"/>
    <w:rsid w:val="0024737B"/>
    <w:rsid w:val="00255F83"/>
    <w:rsid w:val="00257D61"/>
    <w:rsid w:val="00260B57"/>
    <w:rsid w:val="00260FD2"/>
    <w:rsid w:val="00263563"/>
    <w:rsid w:val="00263CAC"/>
    <w:rsid w:val="00263F4D"/>
    <w:rsid w:val="00264806"/>
    <w:rsid w:val="00266EBE"/>
    <w:rsid w:val="00267648"/>
    <w:rsid w:val="0027169B"/>
    <w:rsid w:val="00272365"/>
    <w:rsid w:val="00272ACC"/>
    <w:rsid w:val="00272E4E"/>
    <w:rsid w:val="00276042"/>
    <w:rsid w:val="002763BE"/>
    <w:rsid w:val="00276E61"/>
    <w:rsid w:val="0028002A"/>
    <w:rsid w:val="0028003C"/>
    <w:rsid w:val="002807C0"/>
    <w:rsid w:val="00281289"/>
    <w:rsid w:val="00282FC2"/>
    <w:rsid w:val="0028355E"/>
    <w:rsid w:val="00285281"/>
    <w:rsid w:val="0028630B"/>
    <w:rsid w:val="00287587"/>
    <w:rsid w:val="00287907"/>
    <w:rsid w:val="00287E15"/>
    <w:rsid w:val="002909E3"/>
    <w:rsid w:val="00291710"/>
    <w:rsid w:val="002927A7"/>
    <w:rsid w:val="002947D1"/>
    <w:rsid w:val="00295754"/>
    <w:rsid w:val="00295DC2"/>
    <w:rsid w:val="002A2376"/>
    <w:rsid w:val="002A2F63"/>
    <w:rsid w:val="002A3694"/>
    <w:rsid w:val="002A55C1"/>
    <w:rsid w:val="002A5879"/>
    <w:rsid w:val="002B02F5"/>
    <w:rsid w:val="002B15C3"/>
    <w:rsid w:val="002B2A4A"/>
    <w:rsid w:val="002B4549"/>
    <w:rsid w:val="002B5172"/>
    <w:rsid w:val="002B52C8"/>
    <w:rsid w:val="002B745A"/>
    <w:rsid w:val="002C0B07"/>
    <w:rsid w:val="002C0BD2"/>
    <w:rsid w:val="002C0BDD"/>
    <w:rsid w:val="002C1BE5"/>
    <w:rsid w:val="002C3E76"/>
    <w:rsid w:val="002C4F19"/>
    <w:rsid w:val="002C5074"/>
    <w:rsid w:val="002C75BF"/>
    <w:rsid w:val="002D2533"/>
    <w:rsid w:val="002D3622"/>
    <w:rsid w:val="002D4C90"/>
    <w:rsid w:val="002D55DC"/>
    <w:rsid w:val="002D5717"/>
    <w:rsid w:val="002D68E7"/>
    <w:rsid w:val="002D6983"/>
    <w:rsid w:val="002D6FFE"/>
    <w:rsid w:val="002E33C1"/>
    <w:rsid w:val="002E4C56"/>
    <w:rsid w:val="002E672C"/>
    <w:rsid w:val="002F1359"/>
    <w:rsid w:val="002F2E09"/>
    <w:rsid w:val="002F3324"/>
    <w:rsid w:val="002F3726"/>
    <w:rsid w:val="002F55AF"/>
    <w:rsid w:val="002F656B"/>
    <w:rsid w:val="0030100C"/>
    <w:rsid w:val="003022B5"/>
    <w:rsid w:val="00302425"/>
    <w:rsid w:val="00303B94"/>
    <w:rsid w:val="00306BCF"/>
    <w:rsid w:val="003075EF"/>
    <w:rsid w:val="0030795A"/>
    <w:rsid w:val="00310270"/>
    <w:rsid w:val="00310793"/>
    <w:rsid w:val="00311E80"/>
    <w:rsid w:val="00312468"/>
    <w:rsid w:val="00312E53"/>
    <w:rsid w:val="00312F75"/>
    <w:rsid w:val="00315E25"/>
    <w:rsid w:val="0031682F"/>
    <w:rsid w:val="00317FD3"/>
    <w:rsid w:val="00321854"/>
    <w:rsid w:val="0032287C"/>
    <w:rsid w:val="0032361B"/>
    <w:rsid w:val="003260B6"/>
    <w:rsid w:val="00326517"/>
    <w:rsid w:val="00326E1D"/>
    <w:rsid w:val="003305D4"/>
    <w:rsid w:val="003305FC"/>
    <w:rsid w:val="003316FC"/>
    <w:rsid w:val="00331ED0"/>
    <w:rsid w:val="003324FF"/>
    <w:rsid w:val="00332AE2"/>
    <w:rsid w:val="0033306A"/>
    <w:rsid w:val="0033412A"/>
    <w:rsid w:val="00334DD4"/>
    <w:rsid w:val="00335139"/>
    <w:rsid w:val="00336B39"/>
    <w:rsid w:val="003408F9"/>
    <w:rsid w:val="00347AD5"/>
    <w:rsid w:val="00347D83"/>
    <w:rsid w:val="00347E81"/>
    <w:rsid w:val="00352A26"/>
    <w:rsid w:val="00352B9A"/>
    <w:rsid w:val="00352F68"/>
    <w:rsid w:val="003579E9"/>
    <w:rsid w:val="00361042"/>
    <w:rsid w:val="00361720"/>
    <w:rsid w:val="003657CD"/>
    <w:rsid w:val="00365F30"/>
    <w:rsid w:val="0036737D"/>
    <w:rsid w:val="00370FE0"/>
    <w:rsid w:val="00375BE8"/>
    <w:rsid w:val="00375C45"/>
    <w:rsid w:val="00380E1D"/>
    <w:rsid w:val="003830DF"/>
    <w:rsid w:val="00383DF2"/>
    <w:rsid w:val="00385515"/>
    <w:rsid w:val="003863C6"/>
    <w:rsid w:val="00394470"/>
    <w:rsid w:val="00395A93"/>
    <w:rsid w:val="00396239"/>
    <w:rsid w:val="003A19CD"/>
    <w:rsid w:val="003A29CF"/>
    <w:rsid w:val="003A3154"/>
    <w:rsid w:val="003A5902"/>
    <w:rsid w:val="003A597A"/>
    <w:rsid w:val="003A59AC"/>
    <w:rsid w:val="003A69D6"/>
    <w:rsid w:val="003B2636"/>
    <w:rsid w:val="003B322B"/>
    <w:rsid w:val="003B3539"/>
    <w:rsid w:val="003B73DC"/>
    <w:rsid w:val="003B7503"/>
    <w:rsid w:val="003B780F"/>
    <w:rsid w:val="003C3ACD"/>
    <w:rsid w:val="003C51CE"/>
    <w:rsid w:val="003C520F"/>
    <w:rsid w:val="003C71DF"/>
    <w:rsid w:val="003D1699"/>
    <w:rsid w:val="003D4F0D"/>
    <w:rsid w:val="003D500D"/>
    <w:rsid w:val="003D5676"/>
    <w:rsid w:val="003D6515"/>
    <w:rsid w:val="003D70F0"/>
    <w:rsid w:val="003D731F"/>
    <w:rsid w:val="003E1BF8"/>
    <w:rsid w:val="003E2F80"/>
    <w:rsid w:val="003E3919"/>
    <w:rsid w:val="003E4652"/>
    <w:rsid w:val="003E4A8E"/>
    <w:rsid w:val="003E4C3B"/>
    <w:rsid w:val="003E4F23"/>
    <w:rsid w:val="003E4FF5"/>
    <w:rsid w:val="003E5FD0"/>
    <w:rsid w:val="003E6225"/>
    <w:rsid w:val="003E693D"/>
    <w:rsid w:val="003E6AAE"/>
    <w:rsid w:val="003E7935"/>
    <w:rsid w:val="003F18DC"/>
    <w:rsid w:val="003F25FF"/>
    <w:rsid w:val="003F3A52"/>
    <w:rsid w:val="003F3A58"/>
    <w:rsid w:val="003F45B2"/>
    <w:rsid w:val="003F496B"/>
    <w:rsid w:val="003F4AC3"/>
    <w:rsid w:val="003F6053"/>
    <w:rsid w:val="003F792E"/>
    <w:rsid w:val="004013CE"/>
    <w:rsid w:val="004014D7"/>
    <w:rsid w:val="004021F9"/>
    <w:rsid w:val="00404347"/>
    <w:rsid w:val="00404942"/>
    <w:rsid w:val="00404CF5"/>
    <w:rsid w:val="004054DC"/>
    <w:rsid w:val="00405883"/>
    <w:rsid w:val="00405D07"/>
    <w:rsid w:val="0040734B"/>
    <w:rsid w:val="00407827"/>
    <w:rsid w:val="00411B76"/>
    <w:rsid w:val="00416CCB"/>
    <w:rsid w:val="00417664"/>
    <w:rsid w:val="00420279"/>
    <w:rsid w:val="00421441"/>
    <w:rsid w:val="00422E6F"/>
    <w:rsid w:val="004230AE"/>
    <w:rsid w:val="00425610"/>
    <w:rsid w:val="00425687"/>
    <w:rsid w:val="004277EB"/>
    <w:rsid w:val="004312EF"/>
    <w:rsid w:val="0043151F"/>
    <w:rsid w:val="00432225"/>
    <w:rsid w:val="00434904"/>
    <w:rsid w:val="0043776C"/>
    <w:rsid w:val="00437AAA"/>
    <w:rsid w:val="004425E9"/>
    <w:rsid w:val="00443EA2"/>
    <w:rsid w:val="00445313"/>
    <w:rsid w:val="00447A95"/>
    <w:rsid w:val="004503A8"/>
    <w:rsid w:val="0045087B"/>
    <w:rsid w:val="00450B20"/>
    <w:rsid w:val="00450B3F"/>
    <w:rsid w:val="00452B9F"/>
    <w:rsid w:val="00453EFA"/>
    <w:rsid w:val="0045472F"/>
    <w:rsid w:val="00454F9E"/>
    <w:rsid w:val="00456F02"/>
    <w:rsid w:val="004571DB"/>
    <w:rsid w:val="004572CF"/>
    <w:rsid w:val="00457DC2"/>
    <w:rsid w:val="004608DD"/>
    <w:rsid w:val="00463F47"/>
    <w:rsid w:val="00465255"/>
    <w:rsid w:val="00465F60"/>
    <w:rsid w:val="004662B4"/>
    <w:rsid w:val="004665C0"/>
    <w:rsid w:val="0046698D"/>
    <w:rsid w:val="00470F09"/>
    <w:rsid w:val="00472B75"/>
    <w:rsid w:val="004761BC"/>
    <w:rsid w:val="0047628A"/>
    <w:rsid w:val="00476703"/>
    <w:rsid w:val="00476DDC"/>
    <w:rsid w:val="00477B1C"/>
    <w:rsid w:val="00481A84"/>
    <w:rsid w:val="00481EA8"/>
    <w:rsid w:val="004836ED"/>
    <w:rsid w:val="00485B81"/>
    <w:rsid w:val="00485D6C"/>
    <w:rsid w:val="00492489"/>
    <w:rsid w:val="00492DC8"/>
    <w:rsid w:val="00492DCA"/>
    <w:rsid w:val="00493498"/>
    <w:rsid w:val="00495457"/>
    <w:rsid w:val="00496BB2"/>
    <w:rsid w:val="00496C07"/>
    <w:rsid w:val="00497DCB"/>
    <w:rsid w:val="004A3FB5"/>
    <w:rsid w:val="004A4A5D"/>
    <w:rsid w:val="004A4E53"/>
    <w:rsid w:val="004A60AD"/>
    <w:rsid w:val="004A6C40"/>
    <w:rsid w:val="004A6D2A"/>
    <w:rsid w:val="004A6F53"/>
    <w:rsid w:val="004A71E8"/>
    <w:rsid w:val="004B21FC"/>
    <w:rsid w:val="004B3FA4"/>
    <w:rsid w:val="004B408B"/>
    <w:rsid w:val="004B47AF"/>
    <w:rsid w:val="004B52C5"/>
    <w:rsid w:val="004B6201"/>
    <w:rsid w:val="004B756C"/>
    <w:rsid w:val="004B77D1"/>
    <w:rsid w:val="004C1015"/>
    <w:rsid w:val="004C1298"/>
    <w:rsid w:val="004C3930"/>
    <w:rsid w:val="004C7DA7"/>
    <w:rsid w:val="004D1D29"/>
    <w:rsid w:val="004D2027"/>
    <w:rsid w:val="004D21C6"/>
    <w:rsid w:val="004D269F"/>
    <w:rsid w:val="004D50B6"/>
    <w:rsid w:val="004D51BE"/>
    <w:rsid w:val="004D6B19"/>
    <w:rsid w:val="004D7B7E"/>
    <w:rsid w:val="004E1246"/>
    <w:rsid w:val="004E1821"/>
    <w:rsid w:val="004E1AE3"/>
    <w:rsid w:val="004E2189"/>
    <w:rsid w:val="004E2BE8"/>
    <w:rsid w:val="004E31AC"/>
    <w:rsid w:val="004E343A"/>
    <w:rsid w:val="004E5D89"/>
    <w:rsid w:val="004E6A89"/>
    <w:rsid w:val="004E6B15"/>
    <w:rsid w:val="004E78C3"/>
    <w:rsid w:val="004F12BA"/>
    <w:rsid w:val="004F171B"/>
    <w:rsid w:val="004F2FAE"/>
    <w:rsid w:val="004F31C4"/>
    <w:rsid w:val="004F3571"/>
    <w:rsid w:val="004F5151"/>
    <w:rsid w:val="004F6BA5"/>
    <w:rsid w:val="00501683"/>
    <w:rsid w:val="0050721F"/>
    <w:rsid w:val="00507563"/>
    <w:rsid w:val="0050797E"/>
    <w:rsid w:val="00510120"/>
    <w:rsid w:val="00510E92"/>
    <w:rsid w:val="00517A4B"/>
    <w:rsid w:val="00517FC7"/>
    <w:rsid w:val="00521575"/>
    <w:rsid w:val="00521F67"/>
    <w:rsid w:val="00522927"/>
    <w:rsid w:val="00524C14"/>
    <w:rsid w:val="00524E7E"/>
    <w:rsid w:val="005259CE"/>
    <w:rsid w:val="00527F6A"/>
    <w:rsid w:val="005309D6"/>
    <w:rsid w:val="00532489"/>
    <w:rsid w:val="0053342B"/>
    <w:rsid w:val="005354C5"/>
    <w:rsid w:val="00537C42"/>
    <w:rsid w:val="0054412B"/>
    <w:rsid w:val="005455DC"/>
    <w:rsid w:val="005457CB"/>
    <w:rsid w:val="00545C8E"/>
    <w:rsid w:val="0054706C"/>
    <w:rsid w:val="00550532"/>
    <w:rsid w:val="00551675"/>
    <w:rsid w:val="00556AB1"/>
    <w:rsid w:val="00557FFC"/>
    <w:rsid w:val="005605A6"/>
    <w:rsid w:val="00560A7B"/>
    <w:rsid w:val="00563128"/>
    <w:rsid w:val="00563B5A"/>
    <w:rsid w:val="0056516F"/>
    <w:rsid w:val="005677D1"/>
    <w:rsid w:val="00574660"/>
    <w:rsid w:val="00576AFA"/>
    <w:rsid w:val="005771B2"/>
    <w:rsid w:val="00577858"/>
    <w:rsid w:val="00577908"/>
    <w:rsid w:val="00577CCD"/>
    <w:rsid w:val="005802E1"/>
    <w:rsid w:val="0058087E"/>
    <w:rsid w:val="00581972"/>
    <w:rsid w:val="00581D05"/>
    <w:rsid w:val="00582892"/>
    <w:rsid w:val="00583B50"/>
    <w:rsid w:val="005855BC"/>
    <w:rsid w:val="00586298"/>
    <w:rsid w:val="00586A05"/>
    <w:rsid w:val="005877F1"/>
    <w:rsid w:val="00587CE3"/>
    <w:rsid w:val="00587CE4"/>
    <w:rsid w:val="005908F8"/>
    <w:rsid w:val="00591DB0"/>
    <w:rsid w:val="00593835"/>
    <w:rsid w:val="00593E35"/>
    <w:rsid w:val="0059450F"/>
    <w:rsid w:val="00597944"/>
    <w:rsid w:val="005A038F"/>
    <w:rsid w:val="005A077D"/>
    <w:rsid w:val="005A1F1F"/>
    <w:rsid w:val="005A2B39"/>
    <w:rsid w:val="005A33BB"/>
    <w:rsid w:val="005B0C3D"/>
    <w:rsid w:val="005B25D4"/>
    <w:rsid w:val="005B32FE"/>
    <w:rsid w:val="005B3529"/>
    <w:rsid w:val="005B37D1"/>
    <w:rsid w:val="005B5F0A"/>
    <w:rsid w:val="005B7EC8"/>
    <w:rsid w:val="005C1A64"/>
    <w:rsid w:val="005C2989"/>
    <w:rsid w:val="005C32AF"/>
    <w:rsid w:val="005C4E16"/>
    <w:rsid w:val="005C7562"/>
    <w:rsid w:val="005D20F3"/>
    <w:rsid w:val="005D254E"/>
    <w:rsid w:val="005D3420"/>
    <w:rsid w:val="005D3D71"/>
    <w:rsid w:val="005D3E10"/>
    <w:rsid w:val="005D3F18"/>
    <w:rsid w:val="005D406A"/>
    <w:rsid w:val="005D4FBB"/>
    <w:rsid w:val="005D50E8"/>
    <w:rsid w:val="005D5859"/>
    <w:rsid w:val="005D7610"/>
    <w:rsid w:val="005E0868"/>
    <w:rsid w:val="005E10A0"/>
    <w:rsid w:val="005E1AE1"/>
    <w:rsid w:val="005E1B70"/>
    <w:rsid w:val="005E1DE6"/>
    <w:rsid w:val="005E1EDA"/>
    <w:rsid w:val="005E41C0"/>
    <w:rsid w:val="005E4FA7"/>
    <w:rsid w:val="005E749E"/>
    <w:rsid w:val="005F0414"/>
    <w:rsid w:val="005F0B9C"/>
    <w:rsid w:val="005F32DF"/>
    <w:rsid w:val="005F357F"/>
    <w:rsid w:val="005F4631"/>
    <w:rsid w:val="005F6792"/>
    <w:rsid w:val="00600B2D"/>
    <w:rsid w:val="00601076"/>
    <w:rsid w:val="00601B6D"/>
    <w:rsid w:val="006022C3"/>
    <w:rsid w:val="00602F5A"/>
    <w:rsid w:val="00604B01"/>
    <w:rsid w:val="00604C03"/>
    <w:rsid w:val="0060573D"/>
    <w:rsid w:val="00606B6D"/>
    <w:rsid w:val="00606FB3"/>
    <w:rsid w:val="0060766D"/>
    <w:rsid w:val="00607751"/>
    <w:rsid w:val="0061024F"/>
    <w:rsid w:val="006110FD"/>
    <w:rsid w:val="00611458"/>
    <w:rsid w:val="00613407"/>
    <w:rsid w:val="0061516B"/>
    <w:rsid w:val="006160F9"/>
    <w:rsid w:val="00617A87"/>
    <w:rsid w:val="00617DDB"/>
    <w:rsid w:val="00620BC3"/>
    <w:rsid w:val="0062110D"/>
    <w:rsid w:val="006214CF"/>
    <w:rsid w:val="00622A52"/>
    <w:rsid w:val="006245A8"/>
    <w:rsid w:val="00625A8E"/>
    <w:rsid w:val="0062621E"/>
    <w:rsid w:val="00633617"/>
    <w:rsid w:val="006371C4"/>
    <w:rsid w:val="00640146"/>
    <w:rsid w:val="006407C5"/>
    <w:rsid w:val="00642DBC"/>
    <w:rsid w:val="00642E53"/>
    <w:rsid w:val="00642EB6"/>
    <w:rsid w:val="0064382F"/>
    <w:rsid w:val="0064393F"/>
    <w:rsid w:val="00644A15"/>
    <w:rsid w:val="00645BB1"/>
    <w:rsid w:val="0064611C"/>
    <w:rsid w:val="006479C8"/>
    <w:rsid w:val="00647D0D"/>
    <w:rsid w:val="00651EAB"/>
    <w:rsid w:val="00652DE7"/>
    <w:rsid w:val="00652E04"/>
    <w:rsid w:val="00653FDD"/>
    <w:rsid w:val="00654466"/>
    <w:rsid w:val="00654AC4"/>
    <w:rsid w:val="00655C80"/>
    <w:rsid w:val="0065655C"/>
    <w:rsid w:val="006566D0"/>
    <w:rsid w:val="00656731"/>
    <w:rsid w:val="00660396"/>
    <w:rsid w:val="00660AE9"/>
    <w:rsid w:val="006614DF"/>
    <w:rsid w:val="00662830"/>
    <w:rsid w:val="00666ABA"/>
    <w:rsid w:val="00667ED0"/>
    <w:rsid w:val="0067118B"/>
    <w:rsid w:val="00671752"/>
    <w:rsid w:val="00671B48"/>
    <w:rsid w:val="00671CF7"/>
    <w:rsid w:val="006722A4"/>
    <w:rsid w:val="00672543"/>
    <w:rsid w:val="00674466"/>
    <w:rsid w:val="006752D6"/>
    <w:rsid w:val="0067673C"/>
    <w:rsid w:val="00677B84"/>
    <w:rsid w:val="00681591"/>
    <w:rsid w:val="00682B42"/>
    <w:rsid w:val="00683925"/>
    <w:rsid w:val="006855CD"/>
    <w:rsid w:val="00685D52"/>
    <w:rsid w:val="0068618D"/>
    <w:rsid w:val="00686E02"/>
    <w:rsid w:val="006879D8"/>
    <w:rsid w:val="00690CB4"/>
    <w:rsid w:val="00691495"/>
    <w:rsid w:val="00691804"/>
    <w:rsid w:val="00693A0E"/>
    <w:rsid w:val="00695473"/>
    <w:rsid w:val="00696C1B"/>
    <w:rsid w:val="006A36D3"/>
    <w:rsid w:val="006A54FD"/>
    <w:rsid w:val="006A7AE5"/>
    <w:rsid w:val="006B4406"/>
    <w:rsid w:val="006B4BC1"/>
    <w:rsid w:val="006C030E"/>
    <w:rsid w:val="006C1A56"/>
    <w:rsid w:val="006C2DA5"/>
    <w:rsid w:val="006C2ECD"/>
    <w:rsid w:val="006C4065"/>
    <w:rsid w:val="006C409D"/>
    <w:rsid w:val="006C5165"/>
    <w:rsid w:val="006C52D0"/>
    <w:rsid w:val="006C6601"/>
    <w:rsid w:val="006C6712"/>
    <w:rsid w:val="006D0AC6"/>
    <w:rsid w:val="006D404C"/>
    <w:rsid w:val="006D42A1"/>
    <w:rsid w:val="006D59A7"/>
    <w:rsid w:val="006D7956"/>
    <w:rsid w:val="006E065B"/>
    <w:rsid w:val="006E1A39"/>
    <w:rsid w:val="006E1FC1"/>
    <w:rsid w:val="006E2076"/>
    <w:rsid w:val="006E24C8"/>
    <w:rsid w:val="006E30E4"/>
    <w:rsid w:val="006E3C4F"/>
    <w:rsid w:val="006E5351"/>
    <w:rsid w:val="006E75FC"/>
    <w:rsid w:val="006F02E4"/>
    <w:rsid w:val="006F0461"/>
    <w:rsid w:val="006F0713"/>
    <w:rsid w:val="006F1199"/>
    <w:rsid w:val="006F1ACF"/>
    <w:rsid w:val="006F26AD"/>
    <w:rsid w:val="006F3546"/>
    <w:rsid w:val="006F4A35"/>
    <w:rsid w:val="006F4C57"/>
    <w:rsid w:val="006F4EC2"/>
    <w:rsid w:val="006F5D34"/>
    <w:rsid w:val="00703492"/>
    <w:rsid w:val="007038DA"/>
    <w:rsid w:val="0070405E"/>
    <w:rsid w:val="00707B19"/>
    <w:rsid w:val="00707D12"/>
    <w:rsid w:val="00707E98"/>
    <w:rsid w:val="0071160C"/>
    <w:rsid w:val="00712DAF"/>
    <w:rsid w:val="00713892"/>
    <w:rsid w:val="00714879"/>
    <w:rsid w:val="00714B10"/>
    <w:rsid w:val="00714F39"/>
    <w:rsid w:val="00716210"/>
    <w:rsid w:val="00717AA9"/>
    <w:rsid w:val="00717E5E"/>
    <w:rsid w:val="00720084"/>
    <w:rsid w:val="00722051"/>
    <w:rsid w:val="007222CD"/>
    <w:rsid w:val="00723824"/>
    <w:rsid w:val="007249C3"/>
    <w:rsid w:val="00725CA8"/>
    <w:rsid w:val="00726A2A"/>
    <w:rsid w:val="00727B4E"/>
    <w:rsid w:val="0073150B"/>
    <w:rsid w:val="00734D91"/>
    <w:rsid w:val="00735C21"/>
    <w:rsid w:val="00736115"/>
    <w:rsid w:val="00736358"/>
    <w:rsid w:val="0073758C"/>
    <w:rsid w:val="0074140F"/>
    <w:rsid w:val="007427EA"/>
    <w:rsid w:val="007431F6"/>
    <w:rsid w:val="00743AC9"/>
    <w:rsid w:val="00745961"/>
    <w:rsid w:val="00745B4C"/>
    <w:rsid w:val="0074609E"/>
    <w:rsid w:val="0075356B"/>
    <w:rsid w:val="00755D2B"/>
    <w:rsid w:val="007564C3"/>
    <w:rsid w:val="00756838"/>
    <w:rsid w:val="00757368"/>
    <w:rsid w:val="00757926"/>
    <w:rsid w:val="00757A14"/>
    <w:rsid w:val="00762FE5"/>
    <w:rsid w:val="00764BD2"/>
    <w:rsid w:val="00765044"/>
    <w:rsid w:val="007662BF"/>
    <w:rsid w:val="00766F70"/>
    <w:rsid w:val="00770AC2"/>
    <w:rsid w:val="0077242F"/>
    <w:rsid w:val="00772C4D"/>
    <w:rsid w:val="007731B5"/>
    <w:rsid w:val="007747D6"/>
    <w:rsid w:val="007772BF"/>
    <w:rsid w:val="00780A14"/>
    <w:rsid w:val="007811DB"/>
    <w:rsid w:val="00782012"/>
    <w:rsid w:val="0078206D"/>
    <w:rsid w:val="00782161"/>
    <w:rsid w:val="00782680"/>
    <w:rsid w:val="007828D1"/>
    <w:rsid w:val="0078679A"/>
    <w:rsid w:val="00790EE6"/>
    <w:rsid w:val="00791718"/>
    <w:rsid w:val="00793251"/>
    <w:rsid w:val="00793F11"/>
    <w:rsid w:val="0079765C"/>
    <w:rsid w:val="007A162F"/>
    <w:rsid w:val="007A2170"/>
    <w:rsid w:val="007A34A9"/>
    <w:rsid w:val="007A39A7"/>
    <w:rsid w:val="007A41F6"/>
    <w:rsid w:val="007A44FB"/>
    <w:rsid w:val="007A462D"/>
    <w:rsid w:val="007A47C0"/>
    <w:rsid w:val="007A4A2F"/>
    <w:rsid w:val="007A4F5B"/>
    <w:rsid w:val="007A5977"/>
    <w:rsid w:val="007A6E46"/>
    <w:rsid w:val="007B0171"/>
    <w:rsid w:val="007B1166"/>
    <w:rsid w:val="007B1F1A"/>
    <w:rsid w:val="007B2676"/>
    <w:rsid w:val="007B2EB7"/>
    <w:rsid w:val="007B4E6E"/>
    <w:rsid w:val="007B603C"/>
    <w:rsid w:val="007C08EE"/>
    <w:rsid w:val="007C1C98"/>
    <w:rsid w:val="007C321F"/>
    <w:rsid w:val="007C3282"/>
    <w:rsid w:val="007C3668"/>
    <w:rsid w:val="007C3707"/>
    <w:rsid w:val="007C42D2"/>
    <w:rsid w:val="007C50A4"/>
    <w:rsid w:val="007C6385"/>
    <w:rsid w:val="007C7AB5"/>
    <w:rsid w:val="007C7DD7"/>
    <w:rsid w:val="007D2127"/>
    <w:rsid w:val="007D4283"/>
    <w:rsid w:val="007D6AFE"/>
    <w:rsid w:val="007D6D5E"/>
    <w:rsid w:val="007D6FF8"/>
    <w:rsid w:val="007E0117"/>
    <w:rsid w:val="007E0429"/>
    <w:rsid w:val="007E0EA1"/>
    <w:rsid w:val="007E6500"/>
    <w:rsid w:val="007E7856"/>
    <w:rsid w:val="007E793C"/>
    <w:rsid w:val="007E7B33"/>
    <w:rsid w:val="007F189A"/>
    <w:rsid w:val="007F198E"/>
    <w:rsid w:val="007F2323"/>
    <w:rsid w:val="007F29E7"/>
    <w:rsid w:val="007F3CB2"/>
    <w:rsid w:val="007F58C5"/>
    <w:rsid w:val="007F77E9"/>
    <w:rsid w:val="00800E98"/>
    <w:rsid w:val="008019B7"/>
    <w:rsid w:val="00801A3F"/>
    <w:rsid w:val="00801F41"/>
    <w:rsid w:val="00802E3A"/>
    <w:rsid w:val="00802EFF"/>
    <w:rsid w:val="00804FDE"/>
    <w:rsid w:val="0080588C"/>
    <w:rsid w:val="0080620E"/>
    <w:rsid w:val="00806C71"/>
    <w:rsid w:val="00807931"/>
    <w:rsid w:val="0081034C"/>
    <w:rsid w:val="0081146D"/>
    <w:rsid w:val="00812133"/>
    <w:rsid w:val="00813B63"/>
    <w:rsid w:val="0081532B"/>
    <w:rsid w:val="008155D3"/>
    <w:rsid w:val="00815A30"/>
    <w:rsid w:val="00815A95"/>
    <w:rsid w:val="00817065"/>
    <w:rsid w:val="008201C1"/>
    <w:rsid w:val="00820BA4"/>
    <w:rsid w:val="00820CCD"/>
    <w:rsid w:val="00821AB3"/>
    <w:rsid w:val="00822B93"/>
    <w:rsid w:val="00822F28"/>
    <w:rsid w:val="0082413D"/>
    <w:rsid w:val="008248EB"/>
    <w:rsid w:val="00825378"/>
    <w:rsid w:val="0082667A"/>
    <w:rsid w:val="00827CF8"/>
    <w:rsid w:val="008317F4"/>
    <w:rsid w:val="00834200"/>
    <w:rsid w:val="0083438C"/>
    <w:rsid w:val="00835F54"/>
    <w:rsid w:val="008366DB"/>
    <w:rsid w:val="00837197"/>
    <w:rsid w:val="00840641"/>
    <w:rsid w:val="00841ADA"/>
    <w:rsid w:val="00850C6C"/>
    <w:rsid w:val="0085173C"/>
    <w:rsid w:val="00852605"/>
    <w:rsid w:val="00852C34"/>
    <w:rsid w:val="00854843"/>
    <w:rsid w:val="00856274"/>
    <w:rsid w:val="00856511"/>
    <w:rsid w:val="008570C6"/>
    <w:rsid w:val="00857826"/>
    <w:rsid w:val="00857A65"/>
    <w:rsid w:val="0086249B"/>
    <w:rsid w:val="0086383F"/>
    <w:rsid w:val="00864981"/>
    <w:rsid w:val="0086613E"/>
    <w:rsid w:val="00866C6E"/>
    <w:rsid w:val="008703EA"/>
    <w:rsid w:val="008716A5"/>
    <w:rsid w:val="00873898"/>
    <w:rsid w:val="00874083"/>
    <w:rsid w:val="0087479C"/>
    <w:rsid w:val="0087529A"/>
    <w:rsid w:val="008828A9"/>
    <w:rsid w:val="00882AD0"/>
    <w:rsid w:val="008833F1"/>
    <w:rsid w:val="00883856"/>
    <w:rsid w:val="00883AE4"/>
    <w:rsid w:val="00885678"/>
    <w:rsid w:val="00886016"/>
    <w:rsid w:val="00887454"/>
    <w:rsid w:val="00891BB6"/>
    <w:rsid w:val="00891E58"/>
    <w:rsid w:val="0089732E"/>
    <w:rsid w:val="0089768F"/>
    <w:rsid w:val="008A1694"/>
    <w:rsid w:val="008A27B7"/>
    <w:rsid w:val="008A3C89"/>
    <w:rsid w:val="008A495C"/>
    <w:rsid w:val="008A55BE"/>
    <w:rsid w:val="008B0307"/>
    <w:rsid w:val="008B0D6F"/>
    <w:rsid w:val="008B1BAB"/>
    <w:rsid w:val="008B2954"/>
    <w:rsid w:val="008C0D8B"/>
    <w:rsid w:val="008C18CD"/>
    <w:rsid w:val="008C1C78"/>
    <w:rsid w:val="008C1C8F"/>
    <w:rsid w:val="008C49C3"/>
    <w:rsid w:val="008C655F"/>
    <w:rsid w:val="008D0D5A"/>
    <w:rsid w:val="008D1F67"/>
    <w:rsid w:val="008D2D54"/>
    <w:rsid w:val="008D2FCA"/>
    <w:rsid w:val="008D3332"/>
    <w:rsid w:val="008D3B8E"/>
    <w:rsid w:val="008D5C4D"/>
    <w:rsid w:val="008D7423"/>
    <w:rsid w:val="008E0543"/>
    <w:rsid w:val="008E2CE2"/>
    <w:rsid w:val="008E2E3A"/>
    <w:rsid w:val="008E447A"/>
    <w:rsid w:val="008F0943"/>
    <w:rsid w:val="008F3BE7"/>
    <w:rsid w:val="008F7CB4"/>
    <w:rsid w:val="00900BE7"/>
    <w:rsid w:val="00905643"/>
    <w:rsid w:val="00906E85"/>
    <w:rsid w:val="009110ED"/>
    <w:rsid w:val="00914528"/>
    <w:rsid w:val="00915F77"/>
    <w:rsid w:val="00916756"/>
    <w:rsid w:val="009167AB"/>
    <w:rsid w:val="00916E98"/>
    <w:rsid w:val="0091700C"/>
    <w:rsid w:val="009200C3"/>
    <w:rsid w:val="00923E22"/>
    <w:rsid w:val="009257D7"/>
    <w:rsid w:val="0092671F"/>
    <w:rsid w:val="009268DF"/>
    <w:rsid w:val="00926DE9"/>
    <w:rsid w:val="0093191B"/>
    <w:rsid w:val="00932CD3"/>
    <w:rsid w:val="00932D39"/>
    <w:rsid w:val="00933648"/>
    <w:rsid w:val="009339F7"/>
    <w:rsid w:val="00940555"/>
    <w:rsid w:val="009414DD"/>
    <w:rsid w:val="00941985"/>
    <w:rsid w:val="00942561"/>
    <w:rsid w:val="009429FF"/>
    <w:rsid w:val="009430B5"/>
    <w:rsid w:val="00943428"/>
    <w:rsid w:val="0094415E"/>
    <w:rsid w:val="00944873"/>
    <w:rsid w:val="00945BE9"/>
    <w:rsid w:val="00946C72"/>
    <w:rsid w:val="00947079"/>
    <w:rsid w:val="00952256"/>
    <w:rsid w:val="00954204"/>
    <w:rsid w:val="00957D36"/>
    <w:rsid w:val="00960A6C"/>
    <w:rsid w:val="009629EA"/>
    <w:rsid w:val="00962EF0"/>
    <w:rsid w:val="00962F38"/>
    <w:rsid w:val="00963A03"/>
    <w:rsid w:val="00964799"/>
    <w:rsid w:val="0096547C"/>
    <w:rsid w:val="009664BC"/>
    <w:rsid w:val="00966E2D"/>
    <w:rsid w:val="00966E3D"/>
    <w:rsid w:val="00971879"/>
    <w:rsid w:val="00971FF6"/>
    <w:rsid w:val="00973A57"/>
    <w:rsid w:val="009742CF"/>
    <w:rsid w:val="009751C2"/>
    <w:rsid w:val="00975AEF"/>
    <w:rsid w:val="0098073A"/>
    <w:rsid w:val="009826EA"/>
    <w:rsid w:val="009828C4"/>
    <w:rsid w:val="0098366A"/>
    <w:rsid w:val="009868B1"/>
    <w:rsid w:val="00987514"/>
    <w:rsid w:val="00990643"/>
    <w:rsid w:val="00990A9C"/>
    <w:rsid w:val="0099272A"/>
    <w:rsid w:val="009939EA"/>
    <w:rsid w:val="00995D67"/>
    <w:rsid w:val="0099775C"/>
    <w:rsid w:val="009A1C15"/>
    <w:rsid w:val="009A3E95"/>
    <w:rsid w:val="009A41D5"/>
    <w:rsid w:val="009A5B7B"/>
    <w:rsid w:val="009A69B9"/>
    <w:rsid w:val="009A7CB4"/>
    <w:rsid w:val="009B08D6"/>
    <w:rsid w:val="009B14EE"/>
    <w:rsid w:val="009B2725"/>
    <w:rsid w:val="009B5439"/>
    <w:rsid w:val="009B6291"/>
    <w:rsid w:val="009B7447"/>
    <w:rsid w:val="009B7DC6"/>
    <w:rsid w:val="009B7E0A"/>
    <w:rsid w:val="009C07AF"/>
    <w:rsid w:val="009C2598"/>
    <w:rsid w:val="009C25D7"/>
    <w:rsid w:val="009C2B3B"/>
    <w:rsid w:val="009C50AB"/>
    <w:rsid w:val="009D0954"/>
    <w:rsid w:val="009D132C"/>
    <w:rsid w:val="009D1C48"/>
    <w:rsid w:val="009D200F"/>
    <w:rsid w:val="009D3943"/>
    <w:rsid w:val="009D3D59"/>
    <w:rsid w:val="009D74A4"/>
    <w:rsid w:val="009E0CE3"/>
    <w:rsid w:val="009E2D37"/>
    <w:rsid w:val="009E2F6E"/>
    <w:rsid w:val="009E37C1"/>
    <w:rsid w:val="009E3E33"/>
    <w:rsid w:val="009E4A7A"/>
    <w:rsid w:val="009E4D7B"/>
    <w:rsid w:val="009E4DF4"/>
    <w:rsid w:val="009F037D"/>
    <w:rsid w:val="009F0937"/>
    <w:rsid w:val="009F0A28"/>
    <w:rsid w:val="009F2F87"/>
    <w:rsid w:val="009F7E9D"/>
    <w:rsid w:val="00A02B21"/>
    <w:rsid w:val="00A02F5E"/>
    <w:rsid w:val="00A0364D"/>
    <w:rsid w:val="00A04746"/>
    <w:rsid w:val="00A053F1"/>
    <w:rsid w:val="00A0774E"/>
    <w:rsid w:val="00A101D9"/>
    <w:rsid w:val="00A102A3"/>
    <w:rsid w:val="00A10786"/>
    <w:rsid w:val="00A14AE3"/>
    <w:rsid w:val="00A208B6"/>
    <w:rsid w:val="00A208B7"/>
    <w:rsid w:val="00A20B57"/>
    <w:rsid w:val="00A20DF4"/>
    <w:rsid w:val="00A238AE"/>
    <w:rsid w:val="00A26B70"/>
    <w:rsid w:val="00A273F2"/>
    <w:rsid w:val="00A30EF9"/>
    <w:rsid w:val="00A32C5C"/>
    <w:rsid w:val="00A32D66"/>
    <w:rsid w:val="00A34A6E"/>
    <w:rsid w:val="00A3521E"/>
    <w:rsid w:val="00A367E6"/>
    <w:rsid w:val="00A4052B"/>
    <w:rsid w:val="00A4248E"/>
    <w:rsid w:val="00A44A53"/>
    <w:rsid w:val="00A46B81"/>
    <w:rsid w:val="00A5014E"/>
    <w:rsid w:val="00A51142"/>
    <w:rsid w:val="00A51DE3"/>
    <w:rsid w:val="00A53D66"/>
    <w:rsid w:val="00A53F52"/>
    <w:rsid w:val="00A549B7"/>
    <w:rsid w:val="00A55398"/>
    <w:rsid w:val="00A55420"/>
    <w:rsid w:val="00A5567C"/>
    <w:rsid w:val="00A55E96"/>
    <w:rsid w:val="00A6006E"/>
    <w:rsid w:val="00A62322"/>
    <w:rsid w:val="00A637E5"/>
    <w:rsid w:val="00A64D20"/>
    <w:rsid w:val="00A71148"/>
    <w:rsid w:val="00A717F4"/>
    <w:rsid w:val="00A71B03"/>
    <w:rsid w:val="00A721AE"/>
    <w:rsid w:val="00A727E9"/>
    <w:rsid w:val="00A7325A"/>
    <w:rsid w:val="00A76737"/>
    <w:rsid w:val="00A83085"/>
    <w:rsid w:val="00A838ED"/>
    <w:rsid w:val="00A8402F"/>
    <w:rsid w:val="00A84544"/>
    <w:rsid w:val="00A84E24"/>
    <w:rsid w:val="00A87262"/>
    <w:rsid w:val="00A90451"/>
    <w:rsid w:val="00A90F89"/>
    <w:rsid w:val="00A91C53"/>
    <w:rsid w:val="00A92C3E"/>
    <w:rsid w:val="00A92DD0"/>
    <w:rsid w:val="00A93189"/>
    <w:rsid w:val="00A932FD"/>
    <w:rsid w:val="00A9332C"/>
    <w:rsid w:val="00A9512C"/>
    <w:rsid w:val="00A95B8F"/>
    <w:rsid w:val="00A95EB5"/>
    <w:rsid w:val="00A96BA7"/>
    <w:rsid w:val="00AA067B"/>
    <w:rsid w:val="00AA0D49"/>
    <w:rsid w:val="00AA13FA"/>
    <w:rsid w:val="00AA166E"/>
    <w:rsid w:val="00AA263D"/>
    <w:rsid w:val="00AA47F3"/>
    <w:rsid w:val="00AA5730"/>
    <w:rsid w:val="00AA60FE"/>
    <w:rsid w:val="00AA6AD7"/>
    <w:rsid w:val="00AA71A2"/>
    <w:rsid w:val="00AB0A89"/>
    <w:rsid w:val="00AB155F"/>
    <w:rsid w:val="00AB2240"/>
    <w:rsid w:val="00AB240B"/>
    <w:rsid w:val="00AB34AC"/>
    <w:rsid w:val="00AB49AF"/>
    <w:rsid w:val="00AB58AE"/>
    <w:rsid w:val="00AC0009"/>
    <w:rsid w:val="00AC143D"/>
    <w:rsid w:val="00AC1723"/>
    <w:rsid w:val="00AC4782"/>
    <w:rsid w:val="00AC47AF"/>
    <w:rsid w:val="00AC5F7D"/>
    <w:rsid w:val="00AC7A39"/>
    <w:rsid w:val="00AD04C6"/>
    <w:rsid w:val="00AD26D1"/>
    <w:rsid w:val="00AD4395"/>
    <w:rsid w:val="00AD4860"/>
    <w:rsid w:val="00AD5583"/>
    <w:rsid w:val="00AD6059"/>
    <w:rsid w:val="00AD6E99"/>
    <w:rsid w:val="00AE1580"/>
    <w:rsid w:val="00AE2E87"/>
    <w:rsid w:val="00AE4403"/>
    <w:rsid w:val="00AE61F2"/>
    <w:rsid w:val="00AF016D"/>
    <w:rsid w:val="00AF358D"/>
    <w:rsid w:val="00AF49F9"/>
    <w:rsid w:val="00AF5711"/>
    <w:rsid w:val="00AF6887"/>
    <w:rsid w:val="00AF6920"/>
    <w:rsid w:val="00AF77BE"/>
    <w:rsid w:val="00B004AE"/>
    <w:rsid w:val="00B00A90"/>
    <w:rsid w:val="00B02F8B"/>
    <w:rsid w:val="00B0309D"/>
    <w:rsid w:val="00B04396"/>
    <w:rsid w:val="00B04D79"/>
    <w:rsid w:val="00B058CC"/>
    <w:rsid w:val="00B10770"/>
    <w:rsid w:val="00B117CD"/>
    <w:rsid w:val="00B11D11"/>
    <w:rsid w:val="00B1343B"/>
    <w:rsid w:val="00B1387D"/>
    <w:rsid w:val="00B16389"/>
    <w:rsid w:val="00B21F9F"/>
    <w:rsid w:val="00B24D9A"/>
    <w:rsid w:val="00B26995"/>
    <w:rsid w:val="00B30D70"/>
    <w:rsid w:val="00B31F9D"/>
    <w:rsid w:val="00B330CE"/>
    <w:rsid w:val="00B3432F"/>
    <w:rsid w:val="00B34A6C"/>
    <w:rsid w:val="00B34C4B"/>
    <w:rsid w:val="00B36424"/>
    <w:rsid w:val="00B36C14"/>
    <w:rsid w:val="00B37D76"/>
    <w:rsid w:val="00B37F8F"/>
    <w:rsid w:val="00B40D22"/>
    <w:rsid w:val="00B41CD1"/>
    <w:rsid w:val="00B42A7C"/>
    <w:rsid w:val="00B436CC"/>
    <w:rsid w:val="00B4435B"/>
    <w:rsid w:val="00B473E6"/>
    <w:rsid w:val="00B47A8A"/>
    <w:rsid w:val="00B509ED"/>
    <w:rsid w:val="00B51605"/>
    <w:rsid w:val="00B5373B"/>
    <w:rsid w:val="00B547FF"/>
    <w:rsid w:val="00B55306"/>
    <w:rsid w:val="00B5560A"/>
    <w:rsid w:val="00B56D4D"/>
    <w:rsid w:val="00B57A4D"/>
    <w:rsid w:val="00B57BB6"/>
    <w:rsid w:val="00B57CC8"/>
    <w:rsid w:val="00B61467"/>
    <w:rsid w:val="00B61900"/>
    <w:rsid w:val="00B61B78"/>
    <w:rsid w:val="00B620B1"/>
    <w:rsid w:val="00B65255"/>
    <w:rsid w:val="00B662D2"/>
    <w:rsid w:val="00B66A18"/>
    <w:rsid w:val="00B674D3"/>
    <w:rsid w:val="00B677AB"/>
    <w:rsid w:val="00B67A20"/>
    <w:rsid w:val="00B70730"/>
    <w:rsid w:val="00B71595"/>
    <w:rsid w:val="00B71DAB"/>
    <w:rsid w:val="00B744FA"/>
    <w:rsid w:val="00B77160"/>
    <w:rsid w:val="00B777F8"/>
    <w:rsid w:val="00B77BAB"/>
    <w:rsid w:val="00B82286"/>
    <w:rsid w:val="00B8274B"/>
    <w:rsid w:val="00B84636"/>
    <w:rsid w:val="00B84D2C"/>
    <w:rsid w:val="00B8576D"/>
    <w:rsid w:val="00B8577D"/>
    <w:rsid w:val="00B874AB"/>
    <w:rsid w:val="00B87BEC"/>
    <w:rsid w:val="00B90131"/>
    <w:rsid w:val="00B906AF"/>
    <w:rsid w:val="00B90D53"/>
    <w:rsid w:val="00B91EBF"/>
    <w:rsid w:val="00B922E6"/>
    <w:rsid w:val="00B928F7"/>
    <w:rsid w:val="00B93285"/>
    <w:rsid w:val="00B93320"/>
    <w:rsid w:val="00B93A07"/>
    <w:rsid w:val="00B93D08"/>
    <w:rsid w:val="00B94448"/>
    <w:rsid w:val="00B94934"/>
    <w:rsid w:val="00B94B7A"/>
    <w:rsid w:val="00B95016"/>
    <w:rsid w:val="00B97265"/>
    <w:rsid w:val="00BA1C6C"/>
    <w:rsid w:val="00BA2CBC"/>
    <w:rsid w:val="00BA3860"/>
    <w:rsid w:val="00BA3EB6"/>
    <w:rsid w:val="00BA4F8E"/>
    <w:rsid w:val="00BA5759"/>
    <w:rsid w:val="00BA5B07"/>
    <w:rsid w:val="00BA6D05"/>
    <w:rsid w:val="00BA7A86"/>
    <w:rsid w:val="00BA7ABB"/>
    <w:rsid w:val="00BA7B2C"/>
    <w:rsid w:val="00BB033D"/>
    <w:rsid w:val="00BB0CEC"/>
    <w:rsid w:val="00BB2779"/>
    <w:rsid w:val="00BB29D1"/>
    <w:rsid w:val="00BB2BB4"/>
    <w:rsid w:val="00BB2FF6"/>
    <w:rsid w:val="00BB4D25"/>
    <w:rsid w:val="00BB74C5"/>
    <w:rsid w:val="00BB765F"/>
    <w:rsid w:val="00BB7B81"/>
    <w:rsid w:val="00BC1F20"/>
    <w:rsid w:val="00BC2457"/>
    <w:rsid w:val="00BC51FA"/>
    <w:rsid w:val="00BC53C8"/>
    <w:rsid w:val="00BC7210"/>
    <w:rsid w:val="00BC757B"/>
    <w:rsid w:val="00BD2454"/>
    <w:rsid w:val="00BD4240"/>
    <w:rsid w:val="00BD45F9"/>
    <w:rsid w:val="00BD4AD2"/>
    <w:rsid w:val="00BD4FAB"/>
    <w:rsid w:val="00BD6039"/>
    <w:rsid w:val="00BD7485"/>
    <w:rsid w:val="00BE0C17"/>
    <w:rsid w:val="00BE1EF3"/>
    <w:rsid w:val="00BE3B8B"/>
    <w:rsid w:val="00BE3EEB"/>
    <w:rsid w:val="00BE43C3"/>
    <w:rsid w:val="00BE67E0"/>
    <w:rsid w:val="00BE69D1"/>
    <w:rsid w:val="00BE7069"/>
    <w:rsid w:val="00BE7922"/>
    <w:rsid w:val="00BF384F"/>
    <w:rsid w:val="00BF388D"/>
    <w:rsid w:val="00BF459C"/>
    <w:rsid w:val="00BF4A5A"/>
    <w:rsid w:val="00BF50EF"/>
    <w:rsid w:val="00BF554B"/>
    <w:rsid w:val="00BF5F37"/>
    <w:rsid w:val="00BF7440"/>
    <w:rsid w:val="00BF7FB5"/>
    <w:rsid w:val="00C00B4A"/>
    <w:rsid w:val="00C00E17"/>
    <w:rsid w:val="00C00F8B"/>
    <w:rsid w:val="00C01211"/>
    <w:rsid w:val="00C02211"/>
    <w:rsid w:val="00C05EA5"/>
    <w:rsid w:val="00C063E6"/>
    <w:rsid w:val="00C06B23"/>
    <w:rsid w:val="00C07F21"/>
    <w:rsid w:val="00C1008B"/>
    <w:rsid w:val="00C10A9F"/>
    <w:rsid w:val="00C1148C"/>
    <w:rsid w:val="00C14071"/>
    <w:rsid w:val="00C145CE"/>
    <w:rsid w:val="00C17D9E"/>
    <w:rsid w:val="00C20374"/>
    <w:rsid w:val="00C23A58"/>
    <w:rsid w:val="00C241F0"/>
    <w:rsid w:val="00C24C33"/>
    <w:rsid w:val="00C33725"/>
    <w:rsid w:val="00C33E6E"/>
    <w:rsid w:val="00C343F2"/>
    <w:rsid w:val="00C352D1"/>
    <w:rsid w:val="00C35599"/>
    <w:rsid w:val="00C365BC"/>
    <w:rsid w:val="00C40AA1"/>
    <w:rsid w:val="00C42F53"/>
    <w:rsid w:val="00C46229"/>
    <w:rsid w:val="00C47FAC"/>
    <w:rsid w:val="00C50169"/>
    <w:rsid w:val="00C53B70"/>
    <w:rsid w:val="00C54155"/>
    <w:rsid w:val="00C553BE"/>
    <w:rsid w:val="00C5541A"/>
    <w:rsid w:val="00C55CDE"/>
    <w:rsid w:val="00C563D7"/>
    <w:rsid w:val="00C60A6E"/>
    <w:rsid w:val="00C60B7F"/>
    <w:rsid w:val="00C60D5A"/>
    <w:rsid w:val="00C61A7E"/>
    <w:rsid w:val="00C638D5"/>
    <w:rsid w:val="00C64C84"/>
    <w:rsid w:val="00C65482"/>
    <w:rsid w:val="00C67D25"/>
    <w:rsid w:val="00C70C06"/>
    <w:rsid w:val="00C727D5"/>
    <w:rsid w:val="00C7305C"/>
    <w:rsid w:val="00C735C9"/>
    <w:rsid w:val="00C74393"/>
    <w:rsid w:val="00C74945"/>
    <w:rsid w:val="00C752F3"/>
    <w:rsid w:val="00C764C4"/>
    <w:rsid w:val="00C777D3"/>
    <w:rsid w:val="00C77C38"/>
    <w:rsid w:val="00C816ED"/>
    <w:rsid w:val="00C81C70"/>
    <w:rsid w:val="00C8284C"/>
    <w:rsid w:val="00C85CE0"/>
    <w:rsid w:val="00C8690F"/>
    <w:rsid w:val="00C87C91"/>
    <w:rsid w:val="00C90032"/>
    <w:rsid w:val="00C905F1"/>
    <w:rsid w:val="00C944FF"/>
    <w:rsid w:val="00C95366"/>
    <w:rsid w:val="00C960B5"/>
    <w:rsid w:val="00C9634F"/>
    <w:rsid w:val="00C97427"/>
    <w:rsid w:val="00C97B28"/>
    <w:rsid w:val="00CA1B01"/>
    <w:rsid w:val="00CA46EB"/>
    <w:rsid w:val="00CA4C48"/>
    <w:rsid w:val="00CA4C96"/>
    <w:rsid w:val="00CA5878"/>
    <w:rsid w:val="00CA75FD"/>
    <w:rsid w:val="00CB0914"/>
    <w:rsid w:val="00CB23FC"/>
    <w:rsid w:val="00CB3832"/>
    <w:rsid w:val="00CB3E1E"/>
    <w:rsid w:val="00CB5C44"/>
    <w:rsid w:val="00CC06C4"/>
    <w:rsid w:val="00CC267E"/>
    <w:rsid w:val="00CC327A"/>
    <w:rsid w:val="00CC420F"/>
    <w:rsid w:val="00CC44D6"/>
    <w:rsid w:val="00CC4D28"/>
    <w:rsid w:val="00CC52AD"/>
    <w:rsid w:val="00CC6307"/>
    <w:rsid w:val="00CC7A70"/>
    <w:rsid w:val="00CD02D7"/>
    <w:rsid w:val="00CD0572"/>
    <w:rsid w:val="00CD08A7"/>
    <w:rsid w:val="00CD0B34"/>
    <w:rsid w:val="00CD0D85"/>
    <w:rsid w:val="00CD0F5B"/>
    <w:rsid w:val="00CD12CE"/>
    <w:rsid w:val="00CD261F"/>
    <w:rsid w:val="00CD3470"/>
    <w:rsid w:val="00CD4A70"/>
    <w:rsid w:val="00CD7566"/>
    <w:rsid w:val="00CD7D95"/>
    <w:rsid w:val="00CD7EEE"/>
    <w:rsid w:val="00CD7FA1"/>
    <w:rsid w:val="00CE0A66"/>
    <w:rsid w:val="00CE17B6"/>
    <w:rsid w:val="00CE1BF8"/>
    <w:rsid w:val="00CE245E"/>
    <w:rsid w:val="00CE3377"/>
    <w:rsid w:val="00CE7059"/>
    <w:rsid w:val="00CE724C"/>
    <w:rsid w:val="00CE752A"/>
    <w:rsid w:val="00CF0040"/>
    <w:rsid w:val="00CF0332"/>
    <w:rsid w:val="00CF087D"/>
    <w:rsid w:val="00CF2787"/>
    <w:rsid w:val="00CF5328"/>
    <w:rsid w:val="00CF5AC1"/>
    <w:rsid w:val="00D015D3"/>
    <w:rsid w:val="00D0309B"/>
    <w:rsid w:val="00D04FB3"/>
    <w:rsid w:val="00D0606C"/>
    <w:rsid w:val="00D060FD"/>
    <w:rsid w:val="00D0631D"/>
    <w:rsid w:val="00D1176E"/>
    <w:rsid w:val="00D11D19"/>
    <w:rsid w:val="00D11DB1"/>
    <w:rsid w:val="00D13B2F"/>
    <w:rsid w:val="00D13F0B"/>
    <w:rsid w:val="00D16E1A"/>
    <w:rsid w:val="00D20122"/>
    <w:rsid w:val="00D2287E"/>
    <w:rsid w:val="00D22FDF"/>
    <w:rsid w:val="00D24B38"/>
    <w:rsid w:val="00D24BFD"/>
    <w:rsid w:val="00D27701"/>
    <w:rsid w:val="00D27EC3"/>
    <w:rsid w:val="00D30758"/>
    <w:rsid w:val="00D32767"/>
    <w:rsid w:val="00D32D17"/>
    <w:rsid w:val="00D33877"/>
    <w:rsid w:val="00D345EC"/>
    <w:rsid w:val="00D34E5D"/>
    <w:rsid w:val="00D35691"/>
    <w:rsid w:val="00D3722A"/>
    <w:rsid w:val="00D411E6"/>
    <w:rsid w:val="00D43181"/>
    <w:rsid w:val="00D45225"/>
    <w:rsid w:val="00D452F3"/>
    <w:rsid w:val="00D4544E"/>
    <w:rsid w:val="00D47A3D"/>
    <w:rsid w:val="00D500C9"/>
    <w:rsid w:val="00D503EB"/>
    <w:rsid w:val="00D51545"/>
    <w:rsid w:val="00D520EF"/>
    <w:rsid w:val="00D522B6"/>
    <w:rsid w:val="00D5269E"/>
    <w:rsid w:val="00D52D81"/>
    <w:rsid w:val="00D554FC"/>
    <w:rsid w:val="00D55BE7"/>
    <w:rsid w:val="00D56748"/>
    <w:rsid w:val="00D57551"/>
    <w:rsid w:val="00D60352"/>
    <w:rsid w:val="00D61BA1"/>
    <w:rsid w:val="00D62E9E"/>
    <w:rsid w:val="00D64CDC"/>
    <w:rsid w:val="00D64F57"/>
    <w:rsid w:val="00D655A7"/>
    <w:rsid w:val="00D65977"/>
    <w:rsid w:val="00D661E4"/>
    <w:rsid w:val="00D678EB"/>
    <w:rsid w:val="00D70F42"/>
    <w:rsid w:val="00D7124F"/>
    <w:rsid w:val="00D72E0D"/>
    <w:rsid w:val="00D73885"/>
    <w:rsid w:val="00D7451F"/>
    <w:rsid w:val="00D756C3"/>
    <w:rsid w:val="00D81CD5"/>
    <w:rsid w:val="00D82673"/>
    <w:rsid w:val="00D82EFA"/>
    <w:rsid w:val="00D84F45"/>
    <w:rsid w:val="00D8627B"/>
    <w:rsid w:val="00D90597"/>
    <w:rsid w:val="00D917FC"/>
    <w:rsid w:val="00D93D44"/>
    <w:rsid w:val="00D94016"/>
    <w:rsid w:val="00D94532"/>
    <w:rsid w:val="00D94C4B"/>
    <w:rsid w:val="00D954C8"/>
    <w:rsid w:val="00D9564F"/>
    <w:rsid w:val="00D95CB2"/>
    <w:rsid w:val="00D96B02"/>
    <w:rsid w:val="00DA1378"/>
    <w:rsid w:val="00DA1E03"/>
    <w:rsid w:val="00DA22B6"/>
    <w:rsid w:val="00DA3C56"/>
    <w:rsid w:val="00DA76C1"/>
    <w:rsid w:val="00DB0B56"/>
    <w:rsid w:val="00DB15F8"/>
    <w:rsid w:val="00DB1F41"/>
    <w:rsid w:val="00DB34A2"/>
    <w:rsid w:val="00DB37D2"/>
    <w:rsid w:val="00DB5DE1"/>
    <w:rsid w:val="00DB687C"/>
    <w:rsid w:val="00DB68FC"/>
    <w:rsid w:val="00DC0DDB"/>
    <w:rsid w:val="00DC0F1A"/>
    <w:rsid w:val="00DC22CB"/>
    <w:rsid w:val="00DC2892"/>
    <w:rsid w:val="00DC2D56"/>
    <w:rsid w:val="00DC2E0A"/>
    <w:rsid w:val="00DC5A77"/>
    <w:rsid w:val="00DC7F1B"/>
    <w:rsid w:val="00DD06B4"/>
    <w:rsid w:val="00DD0DA2"/>
    <w:rsid w:val="00DD2365"/>
    <w:rsid w:val="00DD294A"/>
    <w:rsid w:val="00DD4228"/>
    <w:rsid w:val="00DD56E8"/>
    <w:rsid w:val="00DD5A63"/>
    <w:rsid w:val="00DE054D"/>
    <w:rsid w:val="00DE0C54"/>
    <w:rsid w:val="00DE0D11"/>
    <w:rsid w:val="00DE1915"/>
    <w:rsid w:val="00DE1BA5"/>
    <w:rsid w:val="00DE2117"/>
    <w:rsid w:val="00DE287A"/>
    <w:rsid w:val="00DE3649"/>
    <w:rsid w:val="00DE779D"/>
    <w:rsid w:val="00DE7918"/>
    <w:rsid w:val="00DF1CDC"/>
    <w:rsid w:val="00DF2277"/>
    <w:rsid w:val="00DF52EE"/>
    <w:rsid w:val="00DF6340"/>
    <w:rsid w:val="00DF67A8"/>
    <w:rsid w:val="00DF6F73"/>
    <w:rsid w:val="00DF70F9"/>
    <w:rsid w:val="00DF7A6A"/>
    <w:rsid w:val="00DF7F11"/>
    <w:rsid w:val="00E0066D"/>
    <w:rsid w:val="00E01C0C"/>
    <w:rsid w:val="00E0499B"/>
    <w:rsid w:val="00E06994"/>
    <w:rsid w:val="00E100F5"/>
    <w:rsid w:val="00E100F7"/>
    <w:rsid w:val="00E101FE"/>
    <w:rsid w:val="00E10682"/>
    <w:rsid w:val="00E11CBC"/>
    <w:rsid w:val="00E13412"/>
    <w:rsid w:val="00E148D9"/>
    <w:rsid w:val="00E1665F"/>
    <w:rsid w:val="00E20527"/>
    <w:rsid w:val="00E21449"/>
    <w:rsid w:val="00E22B4B"/>
    <w:rsid w:val="00E23B1D"/>
    <w:rsid w:val="00E24877"/>
    <w:rsid w:val="00E25CDC"/>
    <w:rsid w:val="00E272C5"/>
    <w:rsid w:val="00E27AF6"/>
    <w:rsid w:val="00E27CE5"/>
    <w:rsid w:val="00E30D22"/>
    <w:rsid w:val="00E32D9B"/>
    <w:rsid w:val="00E3496E"/>
    <w:rsid w:val="00E34B53"/>
    <w:rsid w:val="00E34DDB"/>
    <w:rsid w:val="00E366AD"/>
    <w:rsid w:val="00E36980"/>
    <w:rsid w:val="00E36C45"/>
    <w:rsid w:val="00E36D66"/>
    <w:rsid w:val="00E41E3D"/>
    <w:rsid w:val="00E42D34"/>
    <w:rsid w:val="00E42F89"/>
    <w:rsid w:val="00E4333A"/>
    <w:rsid w:val="00E4381C"/>
    <w:rsid w:val="00E44DBC"/>
    <w:rsid w:val="00E45672"/>
    <w:rsid w:val="00E46E2A"/>
    <w:rsid w:val="00E46FAB"/>
    <w:rsid w:val="00E4763C"/>
    <w:rsid w:val="00E50E91"/>
    <w:rsid w:val="00E51A2F"/>
    <w:rsid w:val="00E553AB"/>
    <w:rsid w:val="00E5675C"/>
    <w:rsid w:val="00E571D3"/>
    <w:rsid w:val="00E5755E"/>
    <w:rsid w:val="00E61ED9"/>
    <w:rsid w:val="00E61F6D"/>
    <w:rsid w:val="00E6487F"/>
    <w:rsid w:val="00E65C28"/>
    <w:rsid w:val="00E65D4A"/>
    <w:rsid w:val="00E66744"/>
    <w:rsid w:val="00E70CAC"/>
    <w:rsid w:val="00E724E0"/>
    <w:rsid w:val="00E72B44"/>
    <w:rsid w:val="00E72C3B"/>
    <w:rsid w:val="00E72DDD"/>
    <w:rsid w:val="00E73B37"/>
    <w:rsid w:val="00E75ABD"/>
    <w:rsid w:val="00E80517"/>
    <w:rsid w:val="00E809B4"/>
    <w:rsid w:val="00E828BF"/>
    <w:rsid w:val="00E83B2D"/>
    <w:rsid w:val="00E84030"/>
    <w:rsid w:val="00E95A3A"/>
    <w:rsid w:val="00E95AE4"/>
    <w:rsid w:val="00E96CBE"/>
    <w:rsid w:val="00EA240C"/>
    <w:rsid w:val="00EA33D7"/>
    <w:rsid w:val="00EA4A12"/>
    <w:rsid w:val="00EA726F"/>
    <w:rsid w:val="00EA73EA"/>
    <w:rsid w:val="00EA782A"/>
    <w:rsid w:val="00EB06A9"/>
    <w:rsid w:val="00EB2C78"/>
    <w:rsid w:val="00EB35BA"/>
    <w:rsid w:val="00EB604D"/>
    <w:rsid w:val="00EC0C1E"/>
    <w:rsid w:val="00EC4071"/>
    <w:rsid w:val="00ED0710"/>
    <w:rsid w:val="00ED0DB9"/>
    <w:rsid w:val="00ED0ED0"/>
    <w:rsid w:val="00ED1623"/>
    <w:rsid w:val="00ED1BCB"/>
    <w:rsid w:val="00ED556D"/>
    <w:rsid w:val="00ED56D0"/>
    <w:rsid w:val="00ED6350"/>
    <w:rsid w:val="00ED6994"/>
    <w:rsid w:val="00ED7AB0"/>
    <w:rsid w:val="00EE383E"/>
    <w:rsid w:val="00EE3E0D"/>
    <w:rsid w:val="00EE5677"/>
    <w:rsid w:val="00EE658C"/>
    <w:rsid w:val="00EE65D2"/>
    <w:rsid w:val="00EE7160"/>
    <w:rsid w:val="00EF0469"/>
    <w:rsid w:val="00EF11F7"/>
    <w:rsid w:val="00EF198E"/>
    <w:rsid w:val="00EF258E"/>
    <w:rsid w:val="00EF375A"/>
    <w:rsid w:val="00EF40ED"/>
    <w:rsid w:val="00EF65FA"/>
    <w:rsid w:val="00EF78D7"/>
    <w:rsid w:val="00F004B4"/>
    <w:rsid w:val="00F010A2"/>
    <w:rsid w:val="00F01BD5"/>
    <w:rsid w:val="00F02AE3"/>
    <w:rsid w:val="00F03387"/>
    <w:rsid w:val="00F038D8"/>
    <w:rsid w:val="00F03ADF"/>
    <w:rsid w:val="00F03F5A"/>
    <w:rsid w:val="00F0670B"/>
    <w:rsid w:val="00F0732C"/>
    <w:rsid w:val="00F1285A"/>
    <w:rsid w:val="00F12D6C"/>
    <w:rsid w:val="00F167EC"/>
    <w:rsid w:val="00F207CE"/>
    <w:rsid w:val="00F20CBE"/>
    <w:rsid w:val="00F216EF"/>
    <w:rsid w:val="00F250F5"/>
    <w:rsid w:val="00F26711"/>
    <w:rsid w:val="00F2799A"/>
    <w:rsid w:val="00F30771"/>
    <w:rsid w:val="00F31917"/>
    <w:rsid w:val="00F327DC"/>
    <w:rsid w:val="00F33023"/>
    <w:rsid w:val="00F3362C"/>
    <w:rsid w:val="00F33AA5"/>
    <w:rsid w:val="00F33B61"/>
    <w:rsid w:val="00F33D16"/>
    <w:rsid w:val="00F43099"/>
    <w:rsid w:val="00F439A3"/>
    <w:rsid w:val="00F45473"/>
    <w:rsid w:val="00F45A77"/>
    <w:rsid w:val="00F51122"/>
    <w:rsid w:val="00F5183F"/>
    <w:rsid w:val="00F5386E"/>
    <w:rsid w:val="00F54814"/>
    <w:rsid w:val="00F57C08"/>
    <w:rsid w:val="00F605F9"/>
    <w:rsid w:val="00F61171"/>
    <w:rsid w:val="00F6147D"/>
    <w:rsid w:val="00F62A15"/>
    <w:rsid w:val="00F62B3C"/>
    <w:rsid w:val="00F6410A"/>
    <w:rsid w:val="00F6442B"/>
    <w:rsid w:val="00F652D0"/>
    <w:rsid w:val="00F6561E"/>
    <w:rsid w:val="00F6628A"/>
    <w:rsid w:val="00F664AC"/>
    <w:rsid w:val="00F67E7F"/>
    <w:rsid w:val="00F703F7"/>
    <w:rsid w:val="00F72FCB"/>
    <w:rsid w:val="00F73208"/>
    <w:rsid w:val="00F75537"/>
    <w:rsid w:val="00F75E9F"/>
    <w:rsid w:val="00F762AA"/>
    <w:rsid w:val="00F76A5F"/>
    <w:rsid w:val="00F774E3"/>
    <w:rsid w:val="00F77E2A"/>
    <w:rsid w:val="00F81D8B"/>
    <w:rsid w:val="00F827B1"/>
    <w:rsid w:val="00F83512"/>
    <w:rsid w:val="00F83CEB"/>
    <w:rsid w:val="00F85251"/>
    <w:rsid w:val="00F85803"/>
    <w:rsid w:val="00F85E84"/>
    <w:rsid w:val="00F875DC"/>
    <w:rsid w:val="00F90858"/>
    <w:rsid w:val="00F908C5"/>
    <w:rsid w:val="00F9140D"/>
    <w:rsid w:val="00F914C3"/>
    <w:rsid w:val="00F91C7C"/>
    <w:rsid w:val="00F92485"/>
    <w:rsid w:val="00F9278F"/>
    <w:rsid w:val="00F92BCA"/>
    <w:rsid w:val="00F93D27"/>
    <w:rsid w:val="00F9595F"/>
    <w:rsid w:val="00F96BE7"/>
    <w:rsid w:val="00F97668"/>
    <w:rsid w:val="00F97CC9"/>
    <w:rsid w:val="00FA126B"/>
    <w:rsid w:val="00FA1AEA"/>
    <w:rsid w:val="00FA1FF8"/>
    <w:rsid w:val="00FA316A"/>
    <w:rsid w:val="00FA3807"/>
    <w:rsid w:val="00FA4D3D"/>
    <w:rsid w:val="00FA568A"/>
    <w:rsid w:val="00FA5AA6"/>
    <w:rsid w:val="00FA6F21"/>
    <w:rsid w:val="00FA74F4"/>
    <w:rsid w:val="00FA79ED"/>
    <w:rsid w:val="00FA7C4D"/>
    <w:rsid w:val="00FA7F3E"/>
    <w:rsid w:val="00FB0B8D"/>
    <w:rsid w:val="00FB2B6F"/>
    <w:rsid w:val="00FB2C91"/>
    <w:rsid w:val="00FB2F4F"/>
    <w:rsid w:val="00FB39F8"/>
    <w:rsid w:val="00FB670B"/>
    <w:rsid w:val="00FB7375"/>
    <w:rsid w:val="00FC364D"/>
    <w:rsid w:val="00FC63C5"/>
    <w:rsid w:val="00FC6987"/>
    <w:rsid w:val="00FC77A2"/>
    <w:rsid w:val="00FD01C0"/>
    <w:rsid w:val="00FD0EDD"/>
    <w:rsid w:val="00FD10A7"/>
    <w:rsid w:val="00FD212E"/>
    <w:rsid w:val="00FD3804"/>
    <w:rsid w:val="00FD5088"/>
    <w:rsid w:val="00FD539B"/>
    <w:rsid w:val="00FD67BC"/>
    <w:rsid w:val="00FD6E8C"/>
    <w:rsid w:val="00FD7E62"/>
    <w:rsid w:val="00FE292E"/>
    <w:rsid w:val="00FE3D9A"/>
    <w:rsid w:val="00FE5974"/>
    <w:rsid w:val="00FE6358"/>
    <w:rsid w:val="00FE7A16"/>
    <w:rsid w:val="00FF0135"/>
    <w:rsid w:val="00FF0541"/>
    <w:rsid w:val="00FF13AF"/>
    <w:rsid w:val="00FF244D"/>
    <w:rsid w:val="00FF31E5"/>
    <w:rsid w:val="00FF33B9"/>
    <w:rsid w:val="00FF3470"/>
    <w:rsid w:val="00FF4BB5"/>
    <w:rsid w:val="00FF5C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2CD2DCAE"/>
  <w15:docId w15:val="{4A07E746-C2C2-4EEC-9332-97ED8F6C8C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E7918"/>
    <w:pPr>
      <w:spacing w:after="120"/>
      <w:contextualSpacing/>
    </w:pPr>
    <w:rPr>
      <w:rFonts w:ascii="Arial Narrow" w:hAnsi="Arial Narrow"/>
      <w:color w:val="002060"/>
      <w:szCs w:val="24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F26711"/>
    <w:pPr>
      <w:pBdr>
        <w:bottom w:val="single" w:sz="8" w:space="1" w:color="auto"/>
      </w:pBdr>
      <w:shd w:val="clear" w:color="auto" w:fill="C4BC96" w:themeFill="background2" w:themeFillShade="BF"/>
      <w:spacing w:before="240" w:after="0" w:line="360" w:lineRule="auto"/>
      <w:outlineLvl w:val="0"/>
    </w:pPr>
    <w:rPr>
      <w:b/>
      <w:sz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17FD3"/>
    <w:pPr>
      <w:keepNext/>
      <w:keepLines/>
      <w:numPr>
        <w:numId w:val="3"/>
      </w:numPr>
      <w:shd w:val="clear" w:color="auto" w:fill="DDD9C3" w:themeFill="background2" w:themeFillShade="E6"/>
      <w:spacing w:before="480"/>
      <w:outlineLvl w:val="1"/>
    </w:pPr>
    <w:rPr>
      <w:b/>
      <w:bCs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F45B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BE0C17"/>
    <w:pPr>
      <w:keepNext/>
      <w:keepLines/>
      <w:spacing w:before="40" w:after="0" w:line="259" w:lineRule="auto"/>
      <w:contextualSpacing w:val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  <w:szCs w:val="2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26711"/>
    <w:rPr>
      <w:rFonts w:ascii="Arial Narrow" w:hAnsi="Arial Narrow"/>
      <w:b/>
      <w:color w:val="002060"/>
      <w:sz w:val="24"/>
      <w:szCs w:val="24"/>
      <w:shd w:val="clear" w:color="auto" w:fill="C4BC96" w:themeFill="background2" w:themeFillShade="BF"/>
      <w:lang w:val="en-GB"/>
    </w:rPr>
  </w:style>
  <w:style w:type="character" w:styleId="Hyperlink">
    <w:name w:val="Hyperlink"/>
    <w:basedOn w:val="DefaultParagraphFont"/>
    <w:uiPriority w:val="99"/>
    <w:unhideWhenUsed/>
    <w:rsid w:val="00A101D9"/>
    <w:rPr>
      <w:color w:val="0000FF" w:themeColor="hyperlink"/>
      <w:u w:val="single"/>
    </w:rPr>
  </w:style>
  <w:style w:type="paragraph" w:styleId="ListParagraph">
    <w:name w:val="List Paragraph"/>
    <w:basedOn w:val="Normal"/>
    <w:link w:val="ListParagraphChar"/>
    <w:qFormat/>
    <w:rsid w:val="004A6F53"/>
    <w:pPr>
      <w:numPr>
        <w:numId w:val="2"/>
      </w:numPr>
      <w:spacing w:after="0"/>
    </w:pPr>
    <w:rPr>
      <w:rFonts w:eastAsia="Times New Roman" w:cs="Times New Roman"/>
      <w:bCs/>
      <w:lang w:eastAsia="ro-RO"/>
    </w:rPr>
  </w:style>
  <w:style w:type="character" w:customStyle="1" w:styleId="ListParagraphChar">
    <w:name w:val="List Paragraph Char"/>
    <w:link w:val="ListParagraph"/>
    <w:rsid w:val="004A6F53"/>
    <w:rPr>
      <w:rFonts w:ascii="Arial Narrow" w:eastAsia="Times New Roman" w:hAnsi="Arial Narrow" w:cs="Times New Roman"/>
      <w:bCs/>
      <w:color w:val="002060"/>
      <w:szCs w:val="24"/>
      <w:lang w:val="en-GB" w:eastAsia="ro-RO"/>
    </w:rPr>
  </w:style>
  <w:style w:type="paragraph" w:styleId="NoSpacing">
    <w:name w:val="No Spacing"/>
    <w:uiPriority w:val="1"/>
    <w:qFormat/>
    <w:rsid w:val="00A101D9"/>
    <w:pPr>
      <w:numPr>
        <w:numId w:val="1"/>
      </w:num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o-RO"/>
    </w:rPr>
  </w:style>
  <w:style w:type="paragraph" w:styleId="Header">
    <w:name w:val="header"/>
    <w:basedOn w:val="Normal"/>
    <w:link w:val="HeaderChar"/>
    <w:uiPriority w:val="99"/>
    <w:unhideWhenUsed/>
    <w:rsid w:val="005215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21575"/>
  </w:style>
  <w:style w:type="paragraph" w:styleId="Footer">
    <w:name w:val="footer"/>
    <w:basedOn w:val="Normal"/>
    <w:link w:val="FooterChar"/>
    <w:uiPriority w:val="99"/>
    <w:unhideWhenUsed/>
    <w:rsid w:val="005215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21575"/>
  </w:style>
  <w:style w:type="paragraph" w:styleId="BalloonText">
    <w:name w:val="Balloon Text"/>
    <w:basedOn w:val="Normal"/>
    <w:link w:val="BalloonTextChar"/>
    <w:uiPriority w:val="99"/>
    <w:semiHidden/>
    <w:unhideWhenUsed/>
    <w:rsid w:val="0020529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0529D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20529D"/>
    <w:pPr>
      <w:spacing w:after="0" w:line="240" w:lineRule="auto"/>
    </w:pPr>
    <w:rPr>
      <w:rFonts w:eastAsia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B547F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lang w:val="ro-RO" w:eastAsia="ro-RO"/>
    </w:rPr>
  </w:style>
  <w:style w:type="character" w:customStyle="1" w:styleId="tlid-translation">
    <w:name w:val="tlid-translation"/>
    <w:basedOn w:val="DefaultParagraphFont"/>
    <w:rsid w:val="005D7610"/>
  </w:style>
  <w:style w:type="character" w:styleId="UnresolvedMention">
    <w:name w:val="Unresolved Mention"/>
    <w:basedOn w:val="DefaultParagraphFont"/>
    <w:uiPriority w:val="99"/>
    <w:semiHidden/>
    <w:unhideWhenUsed/>
    <w:rsid w:val="004B408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B408B"/>
    <w:rPr>
      <w:color w:val="800080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317FD3"/>
    <w:rPr>
      <w:rFonts w:ascii="Arial Narrow" w:hAnsi="Arial Narrow"/>
      <w:b/>
      <w:bCs/>
      <w:color w:val="002060"/>
      <w:szCs w:val="24"/>
      <w:shd w:val="clear" w:color="auto" w:fill="DDD9C3" w:themeFill="background2" w:themeFillShade="E6"/>
      <w:lang w:val="en-GB"/>
    </w:rPr>
  </w:style>
  <w:style w:type="paragraph" w:styleId="Title">
    <w:name w:val="Title"/>
    <w:basedOn w:val="Normal"/>
    <w:next w:val="Normal"/>
    <w:link w:val="TitleChar"/>
    <w:uiPriority w:val="10"/>
    <w:qFormat/>
    <w:rsid w:val="00DE7918"/>
    <w:pPr>
      <w:spacing w:after="0" w:line="360" w:lineRule="auto"/>
      <w:jc w:val="center"/>
    </w:pPr>
    <w:rPr>
      <w:rFonts w:eastAsiaTheme="majorEastAsia" w:cstheme="majorBidi"/>
      <w:b/>
      <w:bCs/>
      <w:spacing w:val="-10"/>
      <w:kern w:val="28"/>
      <w:sz w:val="28"/>
      <w:szCs w:val="28"/>
    </w:rPr>
  </w:style>
  <w:style w:type="character" w:customStyle="1" w:styleId="TitleChar">
    <w:name w:val="Title Char"/>
    <w:basedOn w:val="DefaultParagraphFont"/>
    <w:link w:val="Title"/>
    <w:uiPriority w:val="10"/>
    <w:rsid w:val="00DE7918"/>
    <w:rPr>
      <w:rFonts w:ascii="Arial Narrow" w:eastAsiaTheme="majorEastAsia" w:hAnsi="Arial Narrow" w:cstheme="majorBidi"/>
      <w:b/>
      <w:bCs/>
      <w:color w:val="002060"/>
      <w:spacing w:val="-10"/>
      <w:kern w:val="28"/>
      <w:sz w:val="28"/>
      <w:szCs w:val="28"/>
      <w:lang w:val="en-GB"/>
    </w:rPr>
  </w:style>
  <w:style w:type="character" w:styleId="Emphasis">
    <w:name w:val="Emphasis"/>
    <w:uiPriority w:val="20"/>
    <w:qFormat/>
    <w:rsid w:val="004A6F53"/>
  </w:style>
  <w:style w:type="character" w:styleId="IntenseEmphasis">
    <w:name w:val="Intense Emphasis"/>
    <w:uiPriority w:val="21"/>
    <w:qFormat/>
    <w:rsid w:val="004A6F53"/>
  </w:style>
  <w:style w:type="character" w:styleId="SubtleEmphasis">
    <w:name w:val="Subtle Emphasis"/>
    <w:aliases w:val="Subtle Emphasis1"/>
    <w:uiPriority w:val="19"/>
    <w:qFormat/>
    <w:rsid w:val="004A6F53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F45B2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rsid w:val="00BE0C17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customStyle="1" w:styleId="Style10">
    <w:name w:val="Style10"/>
    <w:basedOn w:val="Normal"/>
    <w:qFormat/>
    <w:rsid w:val="00CD4A70"/>
    <w:pPr>
      <w:numPr>
        <w:numId w:val="5"/>
      </w:numPr>
      <w:spacing w:line="360" w:lineRule="auto"/>
      <w:ind w:left="0" w:firstLine="0"/>
      <w:jc w:val="both"/>
    </w:pPr>
    <w:rPr>
      <w:lang w:val="ro-RO"/>
    </w:rPr>
  </w:style>
  <w:style w:type="numbering" w:customStyle="1" w:styleId="Style11">
    <w:name w:val="Style11"/>
    <w:uiPriority w:val="99"/>
    <w:rsid w:val="00782680"/>
    <w:pPr>
      <w:numPr>
        <w:numId w:val="4"/>
      </w:numPr>
    </w:pPr>
  </w:style>
  <w:style w:type="table" w:customStyle="1" w:styleId="TableGrid1">
    <w:name w:val="Table Grid1"/>
    <w:basedOn w:val="TableNormal"/>
    <w:next w:val="TableGrid"/>
    <w:uiPriority w:val="59"/>
    <w:rsid w:val="005605A6"/>
    <w:pPr>
      <w:spacing w:after="0" w:line="240" w:lineRule="auto"/>
    </w:pPr>
    <w:rPr>
      <w:rFonts w:eastAsia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5605A6"/>
    <w:pPr>
      <w:spacing w:after="0" w:line="240" w:lineRule="auto"/>
      <w:contextualSpacing w:val="0"/>
    </w:pPr>
    <w:rPr>
      <w:rFonts w:ascii="Times New Roman" w:eastAsia="Times New Roman" w:hAnsi="Times New Roman" w:cs="Times New Roman"/>
      <w:color w:val="auto"/>
      <w:sz w:val="20"/>
      <w:szCs w:val="20"/>
      <w:lang w:val="ro-RO" w:eastAsia="ro-RO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605A6"/>
    <w:rPr>
      <w:rFonts w:ascii="Times New Roman" w:eastAsia="Times New Roman" w:hAnsi="Times New Roman" w:cs="Times New Roman"/>
      <w:sz w:val="20"/>
      <w:szCs w:val="20"/>
      <w:lang w:val="ro-RO" w:eastAsia="ro-RO"/>
    </w:rPr>
  </w:style>
  <w:style w:type="character" w:styleId="FootnoteReference">
    <w:name w:val="footnote reference"/>
    <w:basedOn w:val="DefaultParagraphFont"/>
    <w:uiPriority w:val="99"/>
    <w:semiHidden/>
    <w:unhideWhenUsed/>
    <w:rsid w:val="005605A6"/>
    <w:rPr>
      <w:vertAlign w:val="superscript"/>
    </w:rPr>
  </w:style>
  <w:style w:type="paragraph" w:styleId="Caption">
    <w:name w:val="caption"/>
    <w:basedOn w:val="Normal"/>
    <w:next w:val="Normal"/>
    <w:uiPriority w:val="35"/>
    <w:unhideWhenUsed/>
    <w:qFormat/>
    <w:rsid w:val="00D22FDF"/>
    <w:pPr>
      <w:spacing w:after="200" w:line="240" w:lineRule="auto"/>
      <w:contextualSpacing w:val="0"/>
    </w:pPr>
    <w:rPr>
      <w:rFonts w:asciiTheme="minorHAnsi" w:eastAsiaTheme="minorHAnsi" w:hAnsiTheme="minorHAnsi"/>
      <w:i/>
      <w:iCs/>
      <w:color w:val="1F497D" w:themeColor="text2"/>
      <w:sz w:val="18"/>
      <w:szCs w:val="18"/>
      <w:lang w:val="sk-SK"/>
    </w:rPr>
  </w:style>
  <w:style w:type="paragraph" w:customStyle="1" w:styleId="Pa28">
    <w:name w:val="Pa28"/>
    <w:basedOn w:val="Normal"/>
    <w:next w:val="Normal"/>
    <w:uiPriority w:val="99"/>
    <w:rsid w:val="00D22FDF"/>
    <w:pPr>
      <w:autoSpaceDE w:val="0"/>
      <w:autoSpaceDN w:val="0"/>
      <w:adjustRightInd w:val="0"/>
      <w:spacing w:after="0" w:line="171" w:lineRule="atLeast"/>
      <w:contextualSpacing w:val="0"/>
    </w:pPr>
    <w:rPr>
      <w:rFonts w:ascii="Myriad Pro" w:eastAsiaTheme="minorHAnsi" w:hAnsi="Myriad Pro"/>
      <w:color w:val="auto"/>
      <w:sz w:val="24"/>
      <w:lang w:val="sk-SK"/>
    </w:rPr>
  </w:style>
  <w:style w:type="paragraph" w:customStyle="1" w:styleId="Pa19">
    <w:name w:val="Pa19"/>
    <w:basedOn w:val="Normal"/>
    <w:next w:val="Normal"/>
    <w:uiPriority w:val="99"/>
    <w:rsid w:val="00D22FDF"/>
    <w:pPr>
      <w:autoSpaceDE w:val="0"/>
      <w:autoSpaceDN w:val="0"/>
      <w:adjustRightInd w:val="0"/>
      <w:spacing w:after="0" w:line="171" w:lineRule="atLeast"/>
      <w:contextualSpacing w:val="0"/>
    </w:pPr>
    <w:rPr>
      <w:rFonts w:ascii="Myriad Pro Light" w:eastAsiaTheme="minorHAnsi" w:hAnsi="Myriad Pro Light"/>
      <w:color w:val="auto"/>
      <w:sz w:val="24"/>
      <w:lang w:val="sk-SK"/>
    </w:rPr>
  </w:style>
  <w:style w:type="paragraph" w:styleId="Quote">
    <w:name w:val="Quote"/>
    <w:basedOn w:val="Normal"/>
    <w:next w:val="Normal"/>
    <w:link w:val="QuoteChar"/>
    <w:uiPriority w:val="29"/>
    <w:qFormat/>
    <w:rsid w:val="00AC47AF"/>
    <w:pPr>
      <w:numPr>
        <w:numId w:val="6"/>
      </w:numPr>
      <w:spacing w:before="200" w:after="160"/>
      <w:ind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C47AF"/>
    <w:rPr>
      <w:rFonts w:ascii="Arial Narrow" w:hAnsi="Arial Narrow"/>
      <w:i/>
      <w:iCs/>
      <w:color w:val="404040" w:themeColor="text1" w:themeTint="BF"/>
      <w:szCs w:val="24"/>
      <w:lang w:val="en-GB"/>
    </w:rPr>
  </w:style>
  <w:style w:type="character" w:styleId="LineNumber">
    <w:name w:val="line number"/>
    <w:basedOn w:val="DefaultParagraphFont"/>
    <w:uiPriority w:val="99"/>
    <w:semiHidden/>
    <w:unhideWhenUsed/>
    <w:rsid w:val="000654F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45366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7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1892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78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080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33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1123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Mihai.pascadi@avantera.ro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smartskills4.com/4-2-staff-training-c1-c4-links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5.png"/><Relationship Id="rId2" Type="http://schemas.openxmlformats.org/officeDocument/2006/relationships/image" Target="media/image4.png"/><Relationship Id="rId1" Type="http://schemas.openxmlformats.org/officeDocument/2006/relationships/image" Target="media/image3.png"/><Relationship Id="rId6" Type="http://schemas.openxmlformats.org/officeDocument/2006/relationships/image" Target="media/image8.png"/><Relationship Id="rId5" Type="http://schemas.openxmlformats.org/officeDocument/2006/relationships/image" Target="media/image7.jpg"/><Relationship Id="rId4" Type="http://schemas.openxmlformats.org/officeDocument/2006/relationships/image" Target="media/image6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D5FF0CCABE777429DB215B276F90E7F" ma:contentTypeVersion="13" ma:contentTypeDescription="Create a new document." ma:contentTypeScope="" ma:versionID="7bf58fced915867b7a27d97e777d11a6">
  <xsd:schema xmlns:xsd="http://www.w3.org/2001/XMLSchema" xmlns:xs="http://www.w3.org/2001/XMLSchema" xmlns:p="http://schemas.microsoft.com/office/2006/metadata/properties" xmlns:ns3="823793dd-434a-4439-81b6-5f6be15c50cb" xmlns:ns4="64157ad9-320d-4fcb-a235-e285bdddd2eb" targetNamespace="http://schemas.microsoft.com/office/2006/metadata/properties" ma:root="true" ma:fieldsID="0374fe797930f1f40bdb012a9ba1af0d" ns3:_="" ns4:_="">
    <xsd:import namespace="823793dd-434a-4439-81b6-5f6be15c50cb"/>
    <xsd:import namespace="64157ad9-320d-4fcb-a235-e285bdddd2e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3793dd-434a-4439-81b6-5f6be15c50c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157ad9-320d-4fcb-a235-e285bdddd2eb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" StyleName="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3ABB601-F7C7-48D5-89FC-B70788E47CF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23793dd-434a-4439-81b6-5f6be15c50cb"/>
    <ds:schemaRef ds:uri="64157ad9-320d-4fcb-a235-e285bdddd2e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39376B2-5345-45DE-9C32-1BD602E9060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D96A1F9-16C4-43C8-91EB-1473E7D1D5D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2F9437F2-2FC6-4286-94A0-7D76D085C2F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310</Words>
  <Characters>2095</Characters>
  <Application>Microsoft Office Word</Application>
  <DocSecurity>0</DocSecurity>
  <Lines>43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ogdan</dc:creator>
  <cp:lastModifiedBy>Bogdan Fleaca (76884)</cp:lastModifiedBy>
  <cp:revision>13</cp:revision>
  <cp:lastPrinted>2018-11-25T18:36:00Z</cp:lastPrinted>
  <dcterms:created xsi:type="dcterms:W3CDTF">2023-10-06T08:32:00Z</dcterms:created>
  <dcterms:modified xsi:type="dcterms:W3CDTF">2023-10-06T08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D5FF0CCABE777429DB215B276F90E7F</vt:lpwstr>
  </property>
  <property fmtid="{D5CDD505-2E9C-101B-9397-08002B2CF9AE}" pid="3" name="GrammarlyDocumentId">
    <vt:lpwstr>fff6421d396f932338efba87be00f5dcec46e24f6d9a5180e197109862054a51</vt:lpwstr>
  </property>
</Properties>
</file>